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48459C" w:rsidRDefault="005C4371" w:rsidP="005C4371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</w:pP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《</w:t>
      </w:r>
      <w:r w:rsidR="00D34120"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部署一套完整的企业级K</w:t>
      </w:r>
      <w:r w:rsidR="00D34120" w:rsidRPr="0048459C"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8s集群</w:t>
      </w: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》</w:t>
      </w:r>
    </w:p>
    <w:p w:rsidR="005C4371" w:rsidRPr="00732D80" w:rsidRDefault="00491458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  <w:r w:rsidRPr="00732D80"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v1.20</w:t>
      </w:r>
      <w:r w:rsidRPr="00732D80">
        <w:rPr>
          <w:rFonts w:asciiTheme="minorEastAsia" w:hAnsiTheme="minorEastAsia" w:cs="宋体" w:hint="eastAsia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，二进制方式</w:t>
      </w:r>
    </w:p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</w:p>
    <w:tbl>
      <w:tblPr>
        <w:tblStyle w:val="af"/>
        <w:tblW w:w="10348" w:type="dxa"/>
        <w:jc w:val="center"/>
        <w:tblLook w:val="04A0" w:firstRow="1" w:lastRow="0" w:firstColumn="1" w:lastColumn="0" w:noHBand="0" w:noVBand="1"/>
      </w:tblPr>
      <w:tblGrid>
        <w:gridCol w:w="2555"/>
        <w:gridCol w:w="7793"/>
      </w:tblGrid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作者信息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李振良（阿良），微信：</w:t>
            </w:r>
            <w:r w:rsidR="00F553F0" w:rsidRPr="00F553F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xyz12366699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9C40AA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DevOps实战学院</w:t>
            </w:r>
          </w:p>
        </w:tc>
        <w:tc>
          <w:tcPr>
            <w:tcW w:w="7793" w:type="dxa"/>
            <w:vAlign w:val="center"/>
          </w:tcPr>
          <w:p w:rsidR="004C7BDE" w:rsidRPr="004C7BDE" w:rsidRDefault="00375ABF" w:rsidP="00B74CA9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  <w:u w:val="single"/>
              </w:rPr>
            </w:pPr>
            <w:hyperlink r:id="rId8" w:history="1">
              <w:r w:rsidR="00A37EE0" w:rsidRPr="004C7BDE">
                <w:rPr>
                  <w:rStyle w:val="ac"/>
                  <w:rFonts w:asciiTheme="minorEastAsia" w:hAnsiTheme="minorEastAsia"/>
                  <w:color w:val="000000" w:themeColor="text1"/>
                  <w:sz w:val="28"/>
                  <w:szCs w:val="28"/>
                  <w:u w:val="single"/>
                </w:rPr>
                <w:t>http://www.aliangedu.cn</w:t>
              </w:r>
            </w:hyperlink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说明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该文档有导航窗格，</w:t>
            </w:r>
            <w:r w:rsidR="001040A1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方便阅读</w:t>
            </w:r>
            <w:r w:rsidR="001040A1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如果左侧没有显示，</w:t>
            </w:r>
            <w:r w:rsidR="004A7F0D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请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检查</w:t>
            </w:r>
            <w:r w:rsidR="00A37EE0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wor</w:t>
            </w:r>
            <w:r w:rsidR="00A37EE0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是否启用。</w:t>
            </w:r>
          </w:p>
          <w:p w:rsidR="002861C5" w:rsidRPr="00732D80" w:rsidRDefault="002861C5" w:rsidP="002861C5">
            <w:pPr>
              <w:pStyle w:val="a8"/>
              <w:rPr>
                <w:rFonts w:asciiTheme="minorEastAsia" w:eastAsiaTheme="minorEastAsia" w:hAnsiTheme="minorEastAsia" w:cstheme="minorBidi"/>
                <w:bCs w:val="0"/>
                <w:color w:val="FF0000"/>
                <w:sz w:val="28"/>
                <w:szCs w:val="28"/>
              </w:rPr>
            </w:pPr>
            <w:r w:rsidRPr="00732D80">
              <w:rPr>
                <w:rFonts w:asciiTheme="minorEastAsia" w:eastAsiaTheme="minorEastAsia" w:hAnsiTheme="minorEastAsia" w:cstheme="minorBidi"/>
                <w:bCs w:val="0"/>
                <w:color w:val="FF0000"/>
                <w:sz w:val="28"/>
                <w:szCs w:val="28"/>
              </w:rPr>
              <w:t>转载请注明作者，拒绝不道德行为！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最后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更新时间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525E95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20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2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4</w:t>
            </w:r>
            <w:r w:rsidR="00525E95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6</w:t>
            </w:r>
          </w:p>
        </w:tc>
      </w:tr>
    </w:tbl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2C1CBD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3590925" cy="1752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505" cy="175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0" w:name="header-n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一、前置知识点</w:t>
      </w:r>
      <w:bookmarkEnd w:id="0"/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" w:name="header-n9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1.1 生产环境部署K8s集群的两种方式</w:t>
      </w:r>
      <w:bookmarkEnd w:id="1"/>
    </w:p>
    <w:p w:rsidR="00632C32" w:rsidRPr="00732D80" w:rsidRDefault="00B33E22">
      <w:pPr>
        <w:numPr>
          <w:ilvl w:val="0"/>
          <w:numId w:val="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kubead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是一个K8s部署工具，提供kubeadm init和kubeadm join，用于快速部署Kubernetes集群。</w:t>
      </w:r>
    </w:p>
    <w:p w:rsidR="00632C32" w:rsidRPr="00732D80" w:rsidRDefault="00B33E22">
      <w:pPr>
        <w:numPr>
          <w:ilvl w:val="0"/>
          <w:numId w:val="4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二进制包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从github下载发行版的二进制包，手动部署每个组件，组成Kubernetes集群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小结：Kubeadm降低部署门槛，但屏蔽了很多细节，遇到问题很难排查。如果想更容易可控，推荐使用二进制包部署Kubernetes集群，虽然手动部署麻烦点，期间可以学习很多工作原理，也利于后期维护。 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" w:name="header-n31"/>
      <w:r w:rsidRPr="00732D80">
        <w:rPr>
          <w:rFonts w:asciiTheme="minorEastAsia" w:eastAsiaTheme="minorEastAsia" w:hAnsiTheme="minorEastAsia"/>
          <w:color w:val="000000" w:themeColor="text1"/>
        </w:rPr>
        <w:t xml:space="preserve">1.2 准备环境 </w:t>
      </w:r>
      <w:bookmarkEnd w:id="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要求：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建议最小硬件配置：2核CPU、2G内存、30G硬盘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最好可以访问外网，会有从网上拉取镜像需求，如果服务器不能上网，需要提前下载对应镜像并导入节点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16"/>
        <w:gridCol w:w="3296"/>
      </w:tblGrid>
      <w:tr w:rsidR="001D7C21" w:rsidRPr="00732D80" w:rsidTr="007D52F3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软件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版本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操作系统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CentOS7.x_x64 （mini）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容器引擎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 CE 19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 v1.20</w:t>
            </w:r>
          </w:p>
        </w:tc>
      </w:tr>
    </w:tbl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整体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50"/>
        <w:gridCol w:w="2125"/>
        <w:gridCol w:w="6221"/>
      </w:tblGrid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kubelet，kube-proxy，docker，etcd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4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ube-scheduler，kubelet，kube-proxy，docker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8s-node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负载均衡器IP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88 (VIP)</w:t>
            </w:r>
          </w:p>
        </w:tc>
        <w:tc>
          <w:tcPr>
            <w:tcW w:w="3020" w:type="pct"/>
            <w:vAlign w:val="center"/>
          </w:tcPr>
          <w:p w:rsidR="00632C32" w:rsidRPr="00732D80" w:rsidRDefault="00632C3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</w:p>
        </w:tc>
      </w:tr>
    </w:tbl>
    <w:p w:rsidR="003E71C4" w:rsidRPr="00732D80" w:rsidRDefault="003E71C4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须知：考虑到有些朋友电脑配置较低，一次性开四台机器会跑不动，所以搭建这套K8s高可用集群分两部分实施，先部署一套单Master架构（3台），再扩容为多Master架构（4台或6台），顺便再熟悉下Master扩容流程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架构图：</w:t>
      </w:r>
    </w:p>
    <w:p w:rsidR="00632C32" w:rsidRPr="00732D80" w:rsidRDefault="00B33E22" w:rsidP="00F27005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05467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log-1252881505.cos.ap-beijing.myqcloud.com/k8s/single-master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服务器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23"/>
        <w:gridCol w:w="2036"/>
        <w:gridCol w:w="6337"/>
      </w:tblGrid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lastRenderedPageBreak/>
              <w:t>角色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</w:tbl>
    <w:p w:rsidR="00632C32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" w:name="header-n94"/>
      <w:r w:rsidRPr="00732D80">
        <w:rPr>
          <w:rFonts w:asciiTheme="minorEastAsia" w:eastAsiaTheme="minorEastAsia" w:hAnsiTheme="minorEastAsia"/>
          <w:color w:val="000000" w:themeColor="text1"/>
        </w:rPr>
        <w:t>1.3 操作系统初始化配置</w:t>
      </w:r>
      <w:bookmarkEnd w:id="3"/>
    </w:p>
    <w:p w:rsidR="009460C1" w:rsidRPr="009460C1" w:rsidRDefault="009460C1" w:rsidP="009460C1">
      <w:pPr>
        <w:pStyle w:val="a0"/>
      </w:pPr>
    </w:p>
    <w:p w:rsidR="00632C32" w:rsidRPr="009460C1" w:rsidRDefault="00B33E22" w:rsidP="009460C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eastAsiaTheme="minorEastAsia"/>
          <w:color w:val="1F497D" w:themeColor="text2"/>
        </w:rPr>
      </w:pPr>
      <w:r w:rsidRPr="009460C1">
        <w:rPr>
          <w:color w:val="1F497D" w:themeColor="text2"/>
        </w:rPr>
        <w:t xml:space="preserve"># 关闭防火墙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stop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disable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elinux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i 's/enforcing/disabled/' /etc/selinux/config  # 永久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tenforce 0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wap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wapoff -a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ri 's/.*swap.*/#&amp;/' /etc/fstab    # 永久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根据规划设置主机名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hostnamectl set-hostname &lt;hostname&gt;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在master添加hosts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&gt; /etc/hosts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1 k8s-master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2 k8s-node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3 k8s-node2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将桥接的IPv4流量传递到iptables的链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 /etc/sysctl.d/k8s.conf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6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ctl --system  # 生效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lastRenderedPageBreak/>
        <w:t xml:space="preserve"># 时间同步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yum install ntpdate -y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ntpdate time.windows.com</w:t>
      </w:r>
    </w:p>
    <w:p w:rsidR="009B3EE6" w:rsidRPr="00732D80" w:rsidRDefault="009B3EE6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4" w:name="header-n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二、部署Etcd集群</w:t>
      </w:r>
      <w:bookmarkEnd w:id="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 是一个分布式键值存储系统，Kubernetes使用Etcd进行数据存储，所以先准备一个Etcd数据库，为解决Etcd单点故障，应采用集群方式部署，这里使用3台组建集群，可容忍1台机器故障，当然，你也可以使用5台组建集群，可容忍2台机器故障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41"/>
        <w:gridCol w:w="2036"/>
      </w:tblGrid>
      <w:tr w:rsidR="001D7C21" w:rsidRPr="00732D80" w:rsidTr="006D038D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节点名称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1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2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3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</w:tr>
    </w:tbl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为了节省机器，这里与K8s节点机器复用。也可以独立于k8s集群之外部署，只要apiserver能连接到就行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5" w:name="header-n113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1 准备cfssl证书生成工具</w:t>
      </w:r>
      <w:bookmarkEnd w:id="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fssl是一个开源的证书管理工具，使用json文件生成证书，相比openssl更方便使用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找任意一台服务器操作，这里用Master节点。</w:t>
      </w:r>
    </w:p>
    <w:p w:rsidR="00632C32" w:rsidRPr="006D038D" w:rsidRDefault="00B33E22" w:rsidP="006D038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6D038D">
        <w:rPr>
          <w:color w:val="1F497D" w:themeColor="text2"/>
        </w:rPr>
        <w:t>wget https://pkg.cfssl.org/R1.2/cfssl_linux-amd64</w:t>
      </w:r>
      <w:r w:rsidRPr="006D038D">
        <w:rPr>
          <w:color w:val="1F497D" w:themeColor="text2"/>
        </w:rPr>
        <w:br/>
        <w:t>wget https://pkg.cfssl.org/R1.2/cfssljson_linux-amd64</w:t>
      </w:r>
      <w:r w:rsidRPr="006D038D">
        <w:rPr>
          <w:color w:val="1F497D" w:themeColor="text2"/>
        </w:rPr>
        <w:br/>
        <w:t>wget https://pkg.cfssl.org/R1.2/cfssl-certinfo_linux-amd64</w:t>
      </w:r>
      <w:r w:rsidRPr="006D038D">
        <w:rPr>
          <w:color w:val="1F497D" w:themeColor="text2"/>
        </w:rPr>
        <w:br/>
        <w:t>chmod +x cfssl_linux-amd64 cfssljson_linux-amd64 cfssl-certinfo_linux-amd64</w:t>
      </w:r>
      <w:r w:rsidRPr="006D038D">
        <w:rPr>
          <w:color w:val="1F497D" w:themeColor="text2"/>
        </w:rPr>
        <w:br/>
        <w:t>mv cfssl_linux-amd64 /usr/local/bin/cfssl</w:t>
      </w:r>
      <w:r w:rsidRPr="006D038D">
        <w:rPr>
          <w:color w:val="1F497D" w:themeColor="text2"/>
        </w:rPr>
        <w:br/>
        <w:t>mv cfssljson_linux-amd64 /usr/local/bin/cfssljson</w:t>
      </w:r>
      <w:r w:rsidRPr="006D038D">
        <w:rPr>
          <w:color w:val="1F497D" w:themeColor="text2"/>
        </w:rPr>
        <w:br/>
        <w:t>mv cfssl-certinfo_linux-amd64 /usr/bin/cfssl-certinfo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6" w:name="header-n117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2 生成Etcd证书</w:t>
      </w:r>
      <w:bookmarkEnd w:id="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" w:name="header-n11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自签证书颁发机构（CA）</w:t>
      </w:r>
      <w:bookmarkEnd w:id="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工作目录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mkdir -p ~/TLS/{etcd,k8s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d ~/TLS/etc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自签CA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ca-config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"signing": {</w:t>
      </w:r>
      <w:r w:rsidRPr="00C248EC">
        <w:rPr>
          <w:color w:val="1F497D" w:themeColor="text2"/>
        </w:rPr>
        <w:br/>
        <w:t xml:space="preserve">    "default": {</w:t>
      </w:r>
      <w:r w:rsidRPr="00C248EC">
        <w:rPr>
          <w:color w:val="1F497D" w:themeColor="text2"/>
        </w:rPr>
        <w:br/>
        <w:t xml:space="preserve">      "expiry": "87600h"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profiles": {</w:t>
      </w:r>
      <w:r w:rsidRPr="00C248EC">
        <w:rPr>
          <w:color w:val="1F497D" w:themeColor="text2"/>
        </w:rPr>
        <w:br/>
        <w:t xml:space="preserve">      "www": {</w:t>
      </w:r>
      <w:r w:rsidRPr="00C248EC">
        <w:rPr>
          <w:color w:val="1F497D" w:themeColor="text2"/>
        </w:rPr>
        <w:br/>
        <w:t xml:space="preserve">         "expiry": "87600h",</w:t>
      </w:r>
      <w:r w:rsidRPr="00C248EC">
        <w:rPr>
          <w:color w:val="1F497D" w:themeColor="text2"/>
        </w:rPr>
        <w:br/>
        <w:t xml:space="preserve">         "usages": [</w:t>
      </w:r>
      <w:r w:rsidRPr="00C248EC">
        <w:rPr>
          <w:color w:val="1F497D" w:themeColor="text2"/>
        </w:rPr>
        <w:br/>
        <w:t xml:space="preserve">            "signing",</w:t>
      </w:r>
      <w:r w:rsidRPr="00C248EC">
        <w:rPr>
          <w:color w:val="1F497D" w:themeColor="text2"/>
        </w:rPr>
        <w:br/>
        <w:t xml:space="preserve">            "key encipherment",</w:t>
      </w:r>
      <w:r w:rsidRPr="00C248EC">
        <w:rPr>
          <w:color w:val="1F497D" w:themeColor="text2"/>
        </w:rPr>
        <w:br/>
        <w:t xml:space="preserve">            "server auth",</w:t>
      </w:r>
      <w:r w:rsidRPr="00C248EC">
        <w:rPr>
          <w:color w:val="1F497D" w:themeColor="text2"/>
        </w:rPr>
        <w:br/>
        <w:t xml:space="preserve">            "client auth"</w:t>
      </w:r>
      <w:r w:rsidRPr="00C248EC">
        <w:rPr>
          <w:color w:val="1F497D" w:themeColor="text2"/>
        </w:rPr>
        <w:br/>
        <w:t xml:space="preserve">        ]</w:t>
      </w:r>
      <w:r w:rsidRPr="00C248EC">
        <w:rPr>
          <w:color w:val="1F497D" w:themeColor="text2"/>
        </w:rPr>
        <w:br/>
        <w:t xml:space="preserve">      }</w:t>
      </w:r>
      <w:r w:rsidRPr="00C248EC">
        <w:rPr>
          <w:color w:val="1F497D" w:themeColor="text2"/>
        </w:rPr>
        <w:br/>
        <w:t xml:space="preserve">    }</w:t>
      </w:r>
      <w:r w:rsidRPr="00C248EC">
        <w:rPr>
          <w:color w:val="1F497D" w:themeColor="text2"/>
        </w:rPr>
        <w:br/>
        <w:t xml:space="preserve">  }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at &gt; ca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 CA"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lastRenderedPageBreak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" w:name="header-n1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Etcd HTTPS证书</w:t>
      </w:r>
      <w:bookmarkEnd w:id="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server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",</w:t>
      </w:r>
      <w:r w:rsidRPr="00C248EC">
        <w:rPr>
          <w:color w:val="1F497D" w:themeColor="text2"/>
        </w:rPr>
        <w:br/>
        <w:t xml:space="preserve">    "hosts": [</w:t>
      </w:r>
      <w:r w:rsidRPr="00C248EC">
        <w:rPr>
          <w:color w:val="1F497D" w:themeColor="text2"/>
        </w:rPr>
        <w:br/>
        <w:t xml:space="preserve">    "192.168.31.71",</w:t>
      </w:r>
      <w:r w:rsidRPr="00C248EC">
        <w:rPr>
          <w:color w:val="1F497D" w:themeColor="text2"/>
        </w:rPr>
        <w:br/>
        <w:t xml:space="preserve">    "192.168.31.72",</w:t>
      </w:r>
      <w:r w:rsidRPr="00C248EC">
        <w:rPr>
          <w:color w:val="1F497D" w:themeColor="text2"/>
        </w:rPr>
        <w:br/>
        <w:t xml:space="preserve">    "192.168.31.73"</w:t>
      </w:r>
      <w:r w:rsidRPr="00C248EC">
        <w:rPr>
          <w:color w:val="1F497D" w:themeColor="text2"/>
        </w:rPr>
        <w:br/>
        <w:t xml:space="preserve">    ]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述文件hosts字段中IP为所有etcd节点的集群内部通信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cfssl gencert -ca=ca.pem -ca-key=ca-key.pem -config=ca-config.json -profile=www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" w:name="header-n134"/>
      <w:r w:rsidRPr="00732D80">
        <w:rPr>
          <w:rFonts w:asciiTheme="minorEastAsia" w:eastAsiaTheme="minorEastAsia" w:hAnsiTheme="minorEastAsia"/>
          <w:color w:val="000000" w:themeColor="text1"/>
        </w:rPr>
        <w:t>2.3 从Github下载二进制文件</w:t>
      </w:r>
      <w:bookmarkEnd w:id="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github.com/etcd-io/etcd/releases/download/v3.4.9/etcd-v3.4.9-linux-amd64.tar.gz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0" w:name="header-n136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4 部署Etcd集群</w:t>
      </w:r>
      <w:bookmarkEnd w:id="1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节点1上操作，为简化操作，待会将节点1生成的所有文件拷贝到节点2和节点3.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1" w:name="header-n13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创建工作目录并解压二进制包</w:t>
      </w:r>
      <w:bookmarkEnd w:id="11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mkdir /opt/etcd/{bin,cfg,ssl} -p</w:t>
      </w:r>
      <w:r w:rsidRPr="00C248EC">
        <w:rPr>
          <w:color w:val="1F497D" w:themeColor="text2"/>
        </w:rPr>
        <w:br/>
        <w:t>tar zxvf etcd-v3.4.9-linux-amd64.tar.gz</w:t>
      </w:r>
      <w:r w:rsidRPr="00C248EC">
        <w:rPr>
          <w:color w:val="1F497D" w:themeColor="text2"/>
        </w:rPr>
        <w:br/>
        <w:t>mv etcd-v3.4.9-linux-amd64/{etcd,etcdctl} /opt/etcd/bin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2" w:name="header-n14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创建etcd配置文件</w:t>
      </w:r>
      <w:bookmarkEnd w:id="12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/opt/etcd/cfg/etcd.conf &lt;&lt; EOF</w:t>
      </w:r>
      <w:r w:rsidRPr="00C248EC">
        <w:rPr>
          <w:color w:val="1F497D" w:themeColor="text2"/>
        </w:rPr>
        <w:br/>
        <w:t>#[Member]</w:t>
      </w:r>
      <w:r w:rsidRPr="00C248EC">
        <w:rPr>
          <w:color w:val="1F497D" w:themeColor="text2"/>
        </w:rPr>
        <w:br/>
        <w:t>ETCD_NAME="etcd-1"</w:t>
      </w:r>
      <w:r w:rsidRPr="00C248EC">
        <w:rPr>
          <w:color w:val="1F497D" w:themeColor="text2"/>
        </w:rPr>
        <w:br/>
        <w:t>ETCD_DATA_DIR="/var/lib/etcd/default.etcd"</w:t>
      </w:r>
      <w:r w:rsidRPr="00C248EC">
        <w:rPr>
          <w:color w:val="1F497D" w:themeColor="text2"/>
        </w:rPr>
        <w:br/>
        <w:t>ETCD_LISTEN_PEER_URLS="https://192.168.31.71:2380"</w:t>
      </w:r>
      <w:r w:rsidRPr="00C248EC">
        <w:rPr>
          <w:color w:val="1F497D" w:themeColor="text2"/>
        </w:rPr>
        <w:br/>
        <w:t>ETCD_LISTEN_CLIENT_URLS="https://192.168.31.71:2379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#[Clustering]</w:t>
      </w:r>
      <w:r w:rsidRPr="00C248EC">
        <w:rPr>
          <w:color w:val="1F497D" w:themeColor="text2"/>
        </w:rPr>
        <w:br/>
        <w:t>ETCD_INITIAL_ADVERTISE_PEER_URLS="https://192.168.31.71:2380"</w:t>
      </w:r>
      <w:r w:rsidRPr="00C248EC">
        <w:rPr>
          <w:color w:val="1F497D" w:themeColor="text2"/>
        </w:rPr>
        <w:br/>
        <w:t>ETCD_ADVERTISE_CLIENT_URLS="https://192.168.31.71:2379"</w:t>
      </w:r>
      <w:r w:rsidRPr="00C248EC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C248EC">
        <w:rPr>
          <w:color w:val="1F497D" w:themeColor="text2"/>
        </w:rPr>
        <w:br/>
        <w:t>ETCD_INITIAL_CLUSTER_TOKEN="etcd-cluster"</w:t>
      </w:r>
      <w:r w:rsidRPr="00C248EC">
        <w:rPr>
          <w:color w:val="1F497D" w:themeColor="text2"/>
        </w:rPr>
        <w:br/>
        <w:t>ETCD_INITIAL_CLUSTER_STATE="new"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_NAME：节点名称，集群中唯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ATA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IR：数据目录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_URLS：集群通信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访问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URLS：集群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：集群节点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TOKEN：集群Token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STATE：加入集群的当前状态，new是新集群，existing表示加入已有集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3" w:name="header-n16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etcd</w:t>
      </w:r>
      <w:bookmarkEnd w:id="13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at &gt; /usr/lib/systemd/system/etcd.service &lt;&lt; EOF</w:t>
      </w:r>
      <w:r w:rsidRPr="007A10FD">
        <w:rPr>
          <w:color w:val="1F497D" w:themeColor="text2"/>
        </w:rPr>
        <w:br/>
        <w:t>[Unit]</w:t>
      </w:r>
      <w:r w:rsidRPr="007A10FD">
        <w:rPr>
          <w:color w:val="1F497D" w:themeColor="text2"/>
        </w:rPr>
        <w:br/>
        <w:t>Description=Etcd Server</w:t>
      </w:r>
      <w:r w:rsidRPr="007A10FD">
        <w:rPr>
          <w:color w:val="1F497D" w:themeColor="text2"/>
        </w:rPr>
        <w:br/>
        <w:t>After=network.target</w:t>
      </w:r>
      <w:r w:rsidRPr="007A10FD">
        <w:rPr>
          <w:color w:val="1F497D" w:themeColor="text2"/>
        </w:rPr>
        <w:br/>
        <w:t>After=network-online.target</w:t>
      </w:r>
      <w:r w:rsidRPr="007A10FD">
        <w:rPr>
          <w:color w:val="1F497D" w:themeColor="text2"/>
        </w:rPr>
        <w:br/>
        <w:t>Wants=network-online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Service]</w:t>
      </w:r>
      <w:r w:rsidRPr="007A10FD">
        <w:rPr>
          <w:color w:val="1F497D" w:themeColor="text2"/>
        </w:rPr>
        <w:br/>
        <w:t>Type=notify</w:t>
      </w:r>
      <w:r w:rsidRPr="007A10FD">
        <w:rPr>
          <w:color w:val="1F497D" w:themeColor="text2"/>
        </w:rPr>
        <w:br/>
        <w:t>EnvironmentFile=/opt/etcd/cfg/etcd.conf</w:t>
      </w:r>
      <w:r w:rsidRPr="007A10FD">
        <w:rPr>
          <w:color w:val="1F497D" w:themeColor="text2"/>
        </w:rPr>
        <w:br/>
        <w:t>ExecStart=/opt/etcd/bin/etcd \</w:t>
      </w:r>
      <w:r w:rsidRPr="007A10FD">
        <w:rPr>
          <w:color w:val="1F497D" w:themeColor="text2"/>
        </w:rPr>
        <w:br/>
        <w:t>--cert-file=/opt/etcd/ssl/server.pem \</w:t>
      </w:r>
      <w:r w:rsidRPr="007A10FD">
        <w:rPr>
          <w:color w:val="1F497D" w:themeColor="text2"/>
        </w:rPr>
        <w:br/>
        <w:t>--key-file=/opt/etcd/ssl/server-key.pem \</w:t>
      </w:r>
      <w:r w:rsidRPr="007A10FD">
        <w:rPr>
          <w:color w:val="1F497D" w:themeColor="text2"/>
        </w:rPr>
        <w:br/>
        <w:t>--peer-cert-file=/opt/etcd/ssl/server.pem \</w:t>
      </w:r>
      <w:r w:rsidRPr="007A10FD">
        <w:rPr>
          <w:color w:val="1F497D" w:themeColor="text2"/>
        </w:rPr>
        <w:br/>
        <w:t>--peer-key-file=/opt/etcd/ssl/server-key.pem \</w:t>
      </w:r>
      <w:r w:rsidRPr="007A10FD">
        <w:rPr>
          <w:color w:val="1F497D" w:themeColor="text2"/>
        </w:rPr>
        <w:br/>
        <w:t>--trusted-ca-file=/opt/etcd/ssl/ca.pem \</w:t>
      </w:r>
      <w:r w:rsidRPr="007A10FD">
        <w:rPr>
          <w:color w:val="1F497D" w:themeColor="text2"/>
        </w:rPr>
        <w:br/>
        <w:t>--peer-trusted-ca-file=/opt/etcd/ssl/ca.pem \</w:t>
      </w:r>
      <w:r w:rsidRPr="007A10FD">
        <w:rPr>
          <w:color w:val="1F497D" w:themeColor="text2"/>
        </w:rPr>
        <w:br/>
        <w:t>--logger=zap</w:t>
      </w:r>
      <w:r w:rsidRPr="007A10FD">
        <w:rPr>
          <w:color w:val="1F497D" w:themeColor="text2"/>
        </w:rPr>
        <w:br/>
        <w:t>Restart=on-failure</w:t>
      </w:r>
      <w:r w:rsidRPr="007A10FD">
        <w:rPr>
          <w:color w:val="1F497D" w:themeColor="text2"/>
        </w:rPr>
        <w:br/>
        <w:t>LimitNOFILE=65536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Install]</w:t>
      </w:r>
      <w:r w:rsidRPr="007A10FD">
        <w:rPr>
          <w:color w:val="1F497D" w:themeColor="text2"/>
        </w:rPr>
        <w:br/>
        <w:t>WantedBy=multi-user.target</w:t>
      </w:r>
      <w:r w:rsidRPr="007A10FD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4" w:name="header-n16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4. 拷贝刚才生成的证书</w:t>
      </w:r>
      <w:bookmarkEnd w:id="1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p ~/TLS/etcd/ca*pem ~/TLS/etcd/server*pem /opt/etcd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5" w:name="header-n1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15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ystemctl daemon-reload</w:t>
      </w:r>
      <w:r w:rsidRPr="007A10FD">
        <w:rPr>
          <w:color w:val="1F497D" w:themeColor="text2"/>
        </w:rPr>
        <w:br/>
        <w:t>systemctl start etcd</w:t>
      </w:r>
      <w:r w:rsidRPr="007A10FD">
        <w:rPr>
          <w:color w:val="1F497D" w:themeColor="text2"/>
        </w:rPr>
        <w:br/>
        <w:t>systemctl enable etc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6" w:name="header-n1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将上面节点1所有生成的文件拷贝到节点2和节点3</w:t>
      </w:r>
      <w:bookmarkEnd w:id="16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cp -r /opt/etcd/ root@192.168.31.72:/opt/</w:t>
      </w:r>
      <w:r w:rsidRPr="007A10FD">
        <w:rPr>
          <w:color w:val="1F497D" w:themeColor="text2"/>
        </w:rPr>
        <w:br/>
        <w:t>scp /usr/lib/systemd/system/etcd.service root@192.168.31.72:/usr/lib/systemd/system/</w:t>
      </w:r>
      <w:r w:rsidRPr="007A10FD">
        <w:rPr>
          <w:color w:val="1F497D" w:themeColor="text2"/>
        </w:rPr>
        <w:br/>
        <w:t>scp -r /opt/etcd/ root@192.168.31.73:/opt/</w:t>
      </w:r>
      <w:r w:rsidRPr="007A10FD">
        <w:rPr>
          <w:color w:val="1F497D" w:themeColor="text2"/>
        </w:rPr>
        <w:br/>
        <w:t>scp /usr/lib/systemd/system/etcd.service root@192.168.31.73:/usr/lib/systemd/system/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然后在节点2和节点3分别修改etcd.conf配置文件中的节点名称和当前服务器IP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vi /opt/etcd/cfg/etcd.conf</w:t>
      </w:r>
      <w:r w:rsidRPr="007A10FD">
        <w:rPr>
          <w:color w:val="1F497D" w:themeColor="text2"/>
        </w:rPr>
        <w:br/>
        <w:t>#[Member]</w:t>
      </w:r>
      <w:r w:rsidRPr="007A10FD">
        <w:rPr>
          <w:color w:val="1F497D" w:themeColor="text2"/>
        </w:rPr>
        <w:br/>
        <w:t>ETCD_NAME="etcd-1"   # 修改此处，节点2改为etcd-2，节点3改为etcd-3</w:t>
      </w:r>
      <w:r w:rsidRPr="007A10FD">
        <w:rPr>
          <w:color w:val="1F497D" w:themeColor="text2"/>
        </w:rPr>
        <w:br/>
        <w:t>ETCD_DATA_DIR="/var/lib/etcd/default.etcd"</w:t>
      </w:r>
      <w:r w:rsidRPr="007A10FD">
        <w:rPr>
          <w:color w:val="1F497D" w:themeColor="text2"/>
        </w:rPr>
        <w:br/>
        <w:t>ETCD_LISTEN_PEER_URLS="https://192.168.31.71:2380"   # 修改此处为当前服务器IP</w:t>
      </w:r>
      <w:r w:rsidRPr="007A10FD">
        <w:rPr>
          <w:color w:val="1F497D" w:themeColor="text2"/>
        </w:rPr>
        <w:br/>
        <w:t>ETCD_LISTEN_CLIENT_URLS="https://192.168.31.71:2379" # 修改此处为当前服务器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#[Clustering]</w:t>
      </w:r>
      <w:r w:rsidRPr="007A10FD">
        <w:rPr>
          <w:color w:val="1F497D" w:themeColor="text2"/>
        </w:rPr>
        <w:br/>
        <w:t>ETCD_INITIAL_ADVERTISE_PEER_URLS="https://192.168.31.71:2380" # 修改此处为当前服务器IP</w:t>
      </w:r>
      <w:r w:rsidRPr="007A10FD">
        <w:rPr>
          <w:color w:val="1F497D" w:themeColor="text2"/>
        </w:rPr>
        <w:br/>
        <w:t>ETCD_ADVERTISE_CLIENT_URLS="https://192.168.31.71:2379" # 修改此处为当前服务器IP</w:t>
      </w:r>
      <w:r w:rsidRPr="007A10FD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7A10FD">
        <w:rPr>
          <w:color w:val="1F497D" w:themeColor="text2"/>
        </w:rPr>
        <w:br/>
        <w:t>ETCD_INITIAL_CLUSTER_TOKEN="etcd-cluster"</w:t>
      </w:r>
      <w:r w:rsidRPr="007A10FD">
        <w:rPr>
          <w:color w:val="1F497D" w:themeColor="text2"/>
        </w:rPr>
        <w:br/>
        <w:t>ETCD_INITIAL_CLUSTER_STATE="new"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最后启动etcd并设置开机启动，同上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7" w:name="header-n1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7. 查看集群状态</w:t>
      </w:r>
      <w:bookmarkEnd w:id="17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ETCDCTL_API=3 /opt/etcd/bin/etcdctl --cacert=/opt/etcd/ssl/ca.pem --cert=/opt/etcd/ssl/server.pem --key=/opt/etcd/ssl/server-key.pem --endpoints="https://192.168.31.71:2379,https://192.168.31.72:2379,https://192.168.31.73:2379" endpoint health --write-out=table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         ENDPOINT    | HEALTH |    TOOK     | ERROR |</w:t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https://192.168.31.71:2379 |   true | 10.301506ms |    |</w:t>
      </w:r>
      <w:r w:rsidRPr="007A10FD">
        <w:rPr>
          <w:color w:val="1F497D" w:themeColor="text2"/>
        </w:rPr>
        <w:br/>
        <w:t>| https://192.168.31.73:2379 |   true | 12.87467ms |     |</w:t>
      </w:r>
      <w:r w:rsidRPr="007A10FD">
        <w:rPr>
          <w:color w:val="1F497D" w:themeColor="text2"/>
        </w:rPr>
        <w:br/>
        <w:t>| https://192.168.31.72:2379 |   true | 13.225954ms |    |</w:t>
      </w:r>
      <w:r w:rsidRPr="007A10FD">
        <w:rPr>
          <w:color w:val="1F497D" w:themeColor="text2"/>
        </w:rPr>
        <w:br/>
        <w:t>+----------------------------+--------+-------------+-------+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果输出上面信息，就说明集群部署成功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如果有问题第一步先看日志：/var/log/message 或 journalctl -u etcd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8" w:name="header-n17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三、安装Docker</w:t>
      </w:r>
      <w:bookmarkEnd w:id="1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这里使用Docker作为容器引擎，也可以换成别的，例如containerd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download.docker.com/linux/static/stable/x86_64/docker-19.03.9.tgz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所有节点操作。这里采用二进制安装，用yum安装也一样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9" w:name="header-n181"/>
      <w:r w:rsidRPr="00732D80">
        <w:rPr>
          <w:rFonts w:asciiTheme="minorEastAsia" w:eastAsiaTheme="minorEastAsia" w:hAnsiTheme="minorEastAsia"/>
          <w:color w:val="000000" w:themeColor="text1"/>
        </w:rPr>
        <w:t>3.1 解压二进制包</w:t>
      </w:r>
      <w:bookmarkEnd w:id="19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tar zxvf docker-19.03.9.tgz</w:t>
      </w:r>
      <w:r w:rsidRPr="007A10FD">
        <w:rPr>
          <w:color w:val="1F497D" w:themeColor="text2"/>
        </w:rPr>
        <w:br/>
        <w:t>mv docker/* /usr/bin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0" w:name="header-n183"/>
      <w:r w:rsidRPr="00732D80">
        <w:rPr>
          <w:rFonts w:asciiTheme="minorEastAsia" w:eastAsiaTheme="minorEastAsia" w:hAnsiTheme="minorEastAsia"/>
          <w:color w:val="000000" w:themeColor="text1"/>
        </w:rPr>
        <w:t>3.2 systemd管理docker</w:t>
      </w:r>
      <w:bookmarkEnd w:id="20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dock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Docker Application Container Engine</w:t>
      </w:r>
      <w:r w:rsidRPr="00707272">
        <w:rPr>
          <w:color w:val="1F497D" w:themeColor="text2"/>
        </w:rPr>
        <w:br/>
        <w:t>Documentation=https://docs.docker.com</w:t>
      </w:r>
      <w:r w:rsidRPr="00707272">
        <w:rPr>
          <w:color w:val="1F497D" w:themeColor="text2"/>
        </w:rPr>
        <w:br/>
        <w:t>After=network-online.target firewalld.service</w:t>
      </w:r>
      <w:r w:rsidRPr="00707272">
        <w:rPr>
          <w:color w:val="1F497D" w:themeColor="text2"/>
        </w:rPr>
        <w:br/>
        <w:t>Wants=network-online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Type=notify</w:t>
      </w:r>
      <w:r w:rsidRPr="00707272">
        <w:rPr>
          <w:color w:val="1F497D" w:themeColor="text2"/>
        </w:rPr>
        <w:br/>
        <w:t>ExecStart=/usr/bin/dockerd</w:t>
      </w:r>
      <w:r w:rsidRPr="00707272">
        <w:rPr>
          <w:color w:val="1F497D" w:themeColor="text2"/>
        </w:rPr>
        <w:br/>
        <w:t>ExecReload=/bin/kill -s HUP $MAINPID</w:t>
      </w:r>
      <w:r w:rsidRPr="00707272">
        <w:rPr>
          <w:color w:val="1F497D" w:themeColor="text2"/>
        </w:rPr>
        <w:br/>
        <w:t>LimitNOFILE=infinity</w:t>
      </w:r>
      <w:r w:rsidRPr="00707272">
        <w:rPr>
          <w:color w:val="1F497D" w:themeColor="text2"/>
        </w:rPr>
        <w:br/>
        <w:t>LimitNPROC=infinity</w:t>
      </w:r>
      <w:r w:rsidRPr="00707272">
        <w:rPr>
          <w:color w:val="1F497D" w:themeColor="text2"/>
        </w:rPr>
        <w:br/>
        <w:t>LimitCORE=infinity</w:t>
      </w:r>
      <w:r w:rsidRPr="00707272">
        <w:rPr>
          <w:color w:val="1F497D" w:themeColor="text2"/>
        </w:rPr>
        <w:br/>
        <w:t>TimeoutStartSec=0</w:t>
      </w:r>
      <w:r w:rsidRPr="00707272">
        <w:rPr>
          <w:color w:val="1F497D" w:themeColor="text2"/>
        </w:rPr>
        <w:br/>
        <w:t>Delegate=yes</w:t>
      </w:r>
      <w:r w:rsidRPr="00707272">
        <w:rPr>
          <w:color w:val="1F497D" w:themeColor="text2"/>
        </w:rPr>
        <w:br/>
        <w:t>KillMode=proces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  <w:t>StartLimitBurst=3</w:t>
      </w:r>
      <w:r w:rsidRPr="00707272">
        <w:rPr>
          <w:color w:val="1F497D" w:themeColor="text2"/>
        </w:rPr>
        <w:br/>
        <w:t>StartLimitInterval=60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1" w:name="header-n185"/>
      <w:r w:rsidRPr="00732D80">
        <w:rPr>
          <w:rFonts w:asciiTheme="minorEastAsia" w:eastAsiaTheme="minorEastAsia" w:hAnsiTheme="minorEastAsia"/>
          <w:color w:val="000000" w:themeColor="text1"/>
        </w:rPr>
        <w:t>3.3 创建配置文件</w:t>
      </w:r>
      <w:bookmarkEnd w:id="21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mkdir /etc/docker</w:t>
      </w:r>
      <w:r w:rsidRPr="00707272">
        <w:rPr>
          <w:color w:val="1F497D" w:themeColor="text2"/>
        </w:rPr>
        <w:br/>
        <w:t>cat &gt; /etc/docker/daemon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registry-mirrors": ["https://b9pmyelo.mirror.aliyuncs.com"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registry-mirrors 阿里云镜像加速器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2" w:name="header-n190"/>
      <w:r w:rsidRPr="00732D80">
        <w:rPr>
          <w:rFonts w:asciiTheme="minorEastAsia" w:eastAsiaTheme="minorEastAsia" w:hAnsiTheme="minorEastAsia"/>
          <w:color w:val="000000" w:themeColor="text1"/>
        </w:rPr>
        <w:t>3.4 启动并设置开机启动</w:t>
      </w:r>
      <w:bookmarkEnd w:id="22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>systemctl start docker</w:t>
      </w:r>
      <w:r w:rsidRPr="00707272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3" w:name="header-n19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四、部署Master Node</w:t>
      </w:r>
      <w:bookmarkEnd w:id="23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746AA7" w:rsidRPr="00746AA7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4" w:name="header-n195"/>
      <w:r w:rsidRPr="00732D80">
        <w:rPr>
          <w:rFonts w:asciiTheme="minorEastAsia" w:eastAsiaTheme="minorEastAsia" w:hAnsiTheme="minorEastAsia"/>
          <w:color w:val="000000" w:themeColor="text1"/>
        </w:rPr>
        <w:t>4.1 生成kube-apiserver证书</w:t>
      </w:r>
      <w:bookmarkEnd w:id="24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5" w:name="header-n1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自签证书颁发机构（CA）</w:t>
      </w:r>
      <w:bookmarkEnd w:id="25"/>
    </w:p>
    <w:p w:rsid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d ~/TLS/k8s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br/>
        <w:t>cat &gt; ca-config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signing": {</w:t>
      </w:r>
      <w:r w:rsidRPr="00707272">
        <w:rPr>
          <w:color w:val="1F497D" w:themeColor="text2"/>
        </w:rPr>
        <w:br/>
        <w:t xml:space="preserve">    "default": {</w:t>
      </w:r>
      <w:r w:rsidRPr="00707272">
        <w:rPr>
          <w:color w:val="1F497D" w:themeColor="text2"/>
        </w:rPr>
        <w:br/>
        <w:t xml:space="preserve">      "expiry": "87600h"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profiles": {</w:t>
      </w:r>
      <w:r w:rsidRPr="00707272">
        <w:rPr>
          <w:color w:val="1F497D" w:themeColor="text2"/>
        </w:rPr>
        <w:br/>
        <w:t xml:space="preserve">      "kubernetes": {</w:t>
      </w:r>
      <w:r w:rsidRPr="00707272">
        <w:rPr>
          <w:color w:val="1F497D" w:themeColor="text2"/>
        </w:rPr>
        <w:br/>
        <w:t xml:space="preserve">         "expiry": "87600h",</w:t>
      </w:r>
      <w:r w:rsidRPr="00707272">
        <w:rPr>
          <w:color w:val="1F497D" w:themeColor="text2"/>
        </w:rPr>
        <w:br/>
        <w:t xml:space="preserve">         "usages": [</w:t>
      </w:r>
      <w:r w:rsidRPr="00707272">
        <w:rPr>
          <w:color w:val="1F497D" w:themeColor="text2"/>
        </w:rPr>
        <w:br/>
        <w:t xml:space="preserve">            "signing",</w:t>
      </w:r>
      <w:r w:rsidRPr="00707272">
        <w:rPr>
          <w:color w:val="1F497D" w:themeColor="text2"/>
        </w:rPr>
        <w:br/>
        <w:t xml:space="preserve">            "key encipherment",</w:t>
      </w:r>
      <w:r w:rsidRPr="00707272">
        <w:rPr>
          <w:color w:val="1F497D" w:themeColor="text2"/>
        </w:rPr>
        <w:br/>
        <w:t xml:space="preserve">            "server auth",</w:t>
      </w:r>
      <w:r w:rsidRPr="00707272">
        <w:rPr>
          <w:color w:val="1F497D" w:themeColor="text2"/>
        </w:rPr>
        <w:br/>
        <w:t xml:space="preserve">            "client auth"</w:t>
      </w:r>
      <w:r w:rsidRPr="00707272">
        <w:rPr>
          <w:color w:val="1F497D" w:themeColor="text2"/>
        </w:rPr>
        <w:br/>
        <w:t xml:space="preserve">        ]</w:t>
      </w:r>
      <w:r w:rsidRPr="00707272">
        <w:rPr>
          <w:color w:val="1F497D" w:themeColor="text2"/>
        </w:rPr>
        <w:br/>
        <w:t xml:space="preserve">      }</w:t>
      </w:r>
      <w:r w:rsidRPr="00707272">
        <w:rPr>
          <w:color w:val="1F497D" w:themeColor="text2"/>
        </w:rPr>
        <w:br/>
        <w:t xml:space="preserve">    }</w:t>
      </w:r>
      <w:r w:rsidRPr="00707272">
        <w:rPr>
          <w:color w:val="1F497D" w:themeColor="text2"/>
        </w:rPr>
        <w:br/>
        <w:t xml:space="preserve">  }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  <w:r w:rsidRPr="00707272">
        <w:rPr>
          <w:color w:val="1F497D" w:themeColor="text2"/>
        </w:rPr>
        <w:br/>
        <w:t>cat &gt; ca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key": {</w:t>
      </w:r>
      <w:r w:rsidRPr="00707272">
        <w:rPr>
          <w:color w:val="1F497D" w:themeColor="text2"/>
        </w:rPr>
        <w:br/>
        <w:t xml:space="preserve">        "algo": "rsa",</w:t>
      </w:r>
      <w:r w:rsidRPr="00707272">
        <w:rPr>
          <w:color w:val="1F497D" w:themeColor="text2"/>
        </w:rPr>
        <w:br/>
        <w:t xml:space="preserve">        "size": 2048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names": [</w:t>
      </w:r>
      <w:r w:rsidRPr="00707272">
        <w:rPr>
          <w:color w:val="1F497D" w:themeColor="text2"/>
        </w:rPr>
        <w:br/>
        <w:t xml:space="preserve">        {</w:t>
      </w:r>
      <w:r w:rsidRPr="00707272">
        <w:rPr>
          <w:color w:val="1F497D" w:themeColor="text2"/>
        </w:rPr>
        <w:br/>
        <w:t xml:space="preserve">            "C": "CN",</w:t>
      </w:r>
      <w:r w:rsidRPr="00707272">
        <w:rPr>
          <w:color w:val="1F497D" w:themeColor="text2"/>
        </w:rPr>
        <w:br/>
        <w:t xml:space="preserve">            "L": "Beijing",</w:t>
      </w:r>
      <w:r w:rsidRPr="00707272">
        <w:rPr>
          <w:color w:val="1F497D" w:themeColor="text2"/>
        </w:rPr>
        <w:br/>
        <w:t xml:space="preserve">            "ST": "Beijing",</w:t>
      </w:r>
      <w:r w:rsidRPr="00707272">
        <w:rPr>
          <w:color w:val="1F497D" w:themeColor="text2"/>
        </w:rPr>
        <w:br/>
        <w:t xml:space="preserve">            "O": "k8s",</w:t>
      </w:r>
      <w:r w:rsidRPr="00707272">
        <w:rPr>
          <w:color w:val="1F497D" w:themeColor="text2"/>
        </w:rPr>
        <w:br/>
        <w:t xml:space="preserve">            "OU": "System"</w:t>
      </w:r>
      <w:r w:rsidRPr="00707272">
        <w:rPr>
          <w:color w:val="1F497D" w:themeColor="text2"/>
        </w:rPr>
        <w:br/>
        <w:t xml:space="preserve">        }</w:t>
      </w:r>
      <w:r w:rsidRPr="00707272">
        <w:rPr>
          <w:color w:val="1F497D" w:themeColor="text2"/>
        </w:rPr>
        <w:br/>
        <w:t xml:space="preserve">    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6" w:name="header-n20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kube-apiserver HTTPS证书</w:t>
      </w:r>
      <w:bookmarkEnd w:id="2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102AD0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server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hosts": [</w:t>
      </w:r>
      <w:r w:rsidRPr="00707272">
        <w:rPr>
          <w:color w:val="1F497D" w:themeColor="text2"/>
        </w:rPr>
        <w:br/>
        <w:t xml:space="preserve">      "10.0.0.1",</w:t>
      </w:r>
      <w:r w:rsidRPr="00707272">
        <w:rPr>
          <w:color w:val="1F497D" w:themeColor="text2"/>
        </w:rPr>
        <w:br/>
        <w:t xml:space="preserve">      "127.0.0.1",</w:t>
      </w:r>
      <w:r w:rsidRPr="00707272">
        <w:rPr>
          <w:color w:val="1F497D" w:themeColor="text2"/>
        </w:rPr>
        <w:br/>
        <w:t xml:space="preserve">      "192.168.31.71",</w:t>
      </w:r>
      <w:r w:rsidRPr="00707272">
        <w:rPr>
          <w:color w:val="1F497D" w:themeColor="text2"/>
        </w:rPr>
        <w:br/>
        <w:t xml:space="preserve">      "192.168.31.72",</w:t>
      </w:r>
      <w:r w:rsidRPr="00707272">
        <w:rPr>
          <w:color w:val="1F497D" w:themeColor="text2"/>
        </w:rPr>
        <w:br/>
        <w:t xml:space="preserve">      "192.168.31.73",</w:t>
      </w:r>
    </w:p>
    <w:p w:rsidR="00632C32" w:rsidRPr="00707272" w:rsidRDefault="00102AD0" w:rsidP="00102AD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300" w:firstLine="720"/>
        <w:rPr>
          <w:color w:val="1F497D" w:themeColor="text2"/>
        </w:rPr>
      </w:pPr>
      <w:r w:rsidRPr="00707272">
        <w:rPr>
          <w:color w:val="1F497D" w:themeColor="text2"/>
        </w:rPr>
        <w:t>"192.168.31.7</w:t>
      </w:r>
      <w:r>
        <w:rPr>
          <w:color w:val="1F497D" w:themeColor="text2"/>
        </w:rPr>
        <w:t>4</w:t>
      </w:r>
      <w:r w:rsidRPr="00707272">
        <w:rPr>
          <w:color w:val="1F497D" w:themeColor="text2"/>
        </w:rPr>
        <w:t>",</w:t>
      </w:r>
      <w:r w:rsidR="00B33E22" w:rsidRPr="00707272">
        <w:rPr>
          <w:color w:val="1F497D" w:themeColor="text2"/>
        </w:rPr>
        <w:br/>
        <w:t xml:space="preserve">      "192.168.31.88",</w:t>
      </w:r>
      <w:r w:rsidR="00B33E22" w:rsidRPr="00707272">
        <w:rPr>
          <w:color w:val="1F497D" w:themeColor="text2"/>
        </w:rPr>
        <w:br/>
        <w:t xml:space="preserve">      "kubernetes",</w:t>
      </w:r>
      <w:r w:rsidR="00B33E22" w:rsidRPr="00707272">
        <w:rPr>
          <w:color w:val="1F497D" w:themeColor="text2"/>
        </w:rPr>
        <w:br/>
        <w:t xml:space="preserve">      "kubernetes.default",</w:t>
      </w:r>
      <w:r w:rsidR="00B33E22" w:rsidRPr="00707272">
        <w:rPr>
          <w:color w:val="1F497D" w:themeColor="text2"/>
        </w:rPr>
        <w:br/>
        <w:t xml:space="preserve">      "kubernetes.default.svc",</w:t>
      </w:r>
      <w:r w:rsidR="00B33E22" w:rsidRPr="00707272">
        <w:rPr>
          <w:color w:val="1F497D" w:themeColor="text2"/>
        </w:rPr>
        <w:br/>
        <w:t xml:space="preserve">      "kubernetes.default.svc.cluster",</w:t>
      </w:r>
      <w:r w:rsidR="00B33E22" w:rsidRPr="00707272">
        <w:rPr>
          <w:color w:val="1F497D" w:themeColor="text2"/>
        </w:rPr>
        <w:br/>
        <w:t xml:space="preserve">      "kubernetes.default.svc.cluster.local"</w:t>
      </w:r>
      <w:r w:rsidR="00B33E22" w:rsidRPr="00707272">
        <w:rPr>
          <w:color w:val="1F497D" w:themeColor="text2"/>
        </w:rPr>
        <w:br/>
        <w:t xml:space="preserve">    ],</w:t>
      </w:r>
      <w:r w:rsidR="00B33E22" w:rsidRPr="00707272">
        <w:rPr>
          <w:color w:val="1F497D" w:themeColor="text2"/>
        </w:rPr>
        <w:br/>
        <w:t xml:space="preserve">    "key": {</w:t>
      </w:r>
      <w:r w:rsidR="00B33E22" w:rsidRPr="00707272">
        <w:rPr>
          <w:color w:val="1F497D" w:themeColor="text2"/>
        </w:rPr>
        <w:br/>
        <w:t xml:space="preserve">        "algo": "rsa",</w:t>
      </w:r>
      <w:r w:rsidR="00B33E22" w:rsidRPr="00707272">
        <w:rPr>
          <w:color w:val="1F497D" w:themeColor="text2"/>
        </w:rPr>
        <w:br/>
        <w:t xml:space="preserve">        "size": 2048</w:t>
      </w:r>
      <w:r w:rsidR="00B33E22" w:rsidRPr="00707272">
        <w:rPr>
          <w:color w:val="1F497D" w:themeColor="text2"/>
        </w:rPr>
        <w:br/>
        <w:t xml:space="preserve">    },</w:t>
      </w:r>
      <w:r w:rsidR="00B33E22" w:rsidRPr="00707272">
        <w:rPr>
          <w:color w:val="1F497D" w:themeColor="text2"/>
        </w:rPr>
        <w:br/>
        <w:t xml:space="preserve">    "names": [</w:t>
      </w:r>
      <w:r w:rsidR="00B33E22" w:rsidRPr="00707272">
        <w:rPr>
          <w:color w:val="1F497D" w:themeColor="text2"/>
        </w:rPr>
        <w:br/>
        <w:t xml:space="preserve">        {</w:t>
      </w:r>
      <w:r w:rsidR="00B33E22" w:rsidRPr="00707272">
        <w:rPr>
          <w:color w:val="1F497D" w:themeColor="text2"/>
        </w:rPr>
        <w:br/>
        <w:t xml:space="preserve">            "C": "CN",</w:t>
      </w:r>
      <w:r w:rsidR="00B33E22" w:rsidRPr="00707272">
        <w:rPr>
          <w:color w:val="1F497D" w:themeColor="text2"/>
        </w:rPr>
        <w:br/>
        <w:t xml:space="preserve">            "L": "BeiJing",</w:t>
      </w:r>
      <w:r w:rsidR="00B33E22" w:rsidRPr="00707272">
        <w:rPr>
          <w:color w:val="1F497D" w:themeColor="text2"/>
        </w:rPr>
        <w:br/>
        <w:t xml:space="preserve">            "ST": "BeiJing",</w:t>
      </w:r>
      <w:r w:rsidR="00B33E22" w:rsidRPr="00707272">
        <w:rPr>
          <w:color w:val="1F497D" w:themeColor="text2"/>
        </w:rPr>
        <w:br/>
        <w:t xml:space="preserve">            "O": "k8s",</w:t>
      </w:r>
      <w:r w:rsidR="00B33E22" w:rsidRPr="00707272">
        <w:rPr>
          <w:color w:val="1F497D" w:themeColor="text2"/>
        </w:rPr>
        <w:br/>
        <w:t xml:space="preserve">            "OU": "System"</w:t>
      </w:r>
      <w:r w:rsidR="00B33E22" w:rsidRPr="00707272">
        <w:rPr>
          <w:color w:val="1F497D" w:themeColor="text2"/>
        </w:rPr>
        <w:br/>
        <w:t xml:space="preserve">        }</w:t>
      </w:r>
      <w:r w:rsidR="00B33E22" w:rsidRPr="00707272">
        <w:rPr>
          <w:color w:val="1F497D" w:themeColor="text2"/>
        </w:rPr>
        <w:br/>
        <w:t xml:space="preserve">    ]</w:t>
      </w:r>
      <w:r w:rsidR="00B33E22" w:rsidRPr="00707272">
        <w:rPr>
          <w:color w:val="1F497D" w:themeColor="text2"/>
        </w:rPr>
        <w:br/>
      </w:r>
      <w:r w:rsidR="00B33E22" w:rsidRPr="00707272">
        <w:rPr>
          <w:color w:val="1F497D" w:themeColor="text2"/>
        </w:rPr>
        <w:lastRenderedPageBreak/>
        <w:t>}</w:t>
      </w:r>
      <w:r w:rsidR="00B33E22"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上述文件hosts字段中IP为所有Master/LB/VIP 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ca=ca.pem -ca-key=ca-key.pem -config=ca-config.json -profile=kubernetes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7" w:name="header-n209"/>
      <w:r w:rsidRPr="00732D80">
        <w:rPr>
          <w:rFonts w:asciiTheme="minorEastAsia" w:eastAsiaTheme="minorEastAsia" w:hAnsiTheme="minorEastAsia"/>
          <w:color w:val="000000" w:themeColor="text1"/>
        </w:rPr>
        <w:t>4.2 从Github下载二进制文件</w:t>
      </w:r>
      <w:bookmarkEnd w:id="2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 https://github.com/kubernetes/kubernetes/blob/master/CHANGELOG/CHANGELOG-1.20.md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打开链接你会发现里面有很多包，下载一个server包就够了，包含了Master和Worker Node二进制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8" w:name="header-n213"/>
      <w:r w:rsidRPr="00732D80">
        <w:rPr>
          <w:rFonts w:asciiTheme="minorEastAsia" w:eastAsiaTheme="minorEastAsia" w:hAnsiTheme="minorEastAsia"/>
          <w:color w:val="000000" w:themeColor="text1"/>
        </w:rPr>
        <w:t>4.3 解压二进制包</w:t>
      </w:r>
      <w:bookmarkEnd w:id="28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 xml:space="preserve">mkdir -p /opt/kubernetes/{bin,cfg,ssl,logs} </w:t>
      </w:r>
      <w:r w:rsidRPr="00707272">
        <w:rPr>
          <w:color w:val="1F497D" w:themeColor="text2"/>
        </w:rPr>
        <w:br/>
        <w:t>tar zxvf kubernetes-server-linux-amd64.tar.gz</w:t>
      </w:r>
      <w:r w:rsidRPr="00707272">
        <w:rPr>
          <w:color w:val="1F497D" w:themeColor="text2"/>
        </w:rPr>
        <w:br/>
        <w:t>cd kubernetes/server/bin</w:t>
      </w:r>
      <w:r w:rsidRPr="00707272">
        <w:rPr>
          <w:color w:val="1F497D" w:themeColor="text2"/>
        </w:rPr>
        <w:br/>
        <w:t>cp kube-apiserver kube-scheduler kube-controller-manager /opt/kubernetes/bin</w:t>
      </w:r>
      <w:r w:rsidRPr="00707272">
        <w:rPr>
          <w:color w:val="1F497D" w:themeColor="text2"/>
        </w:rPr>
        <w:br/>
        <w:t>cp kubectl /usr/bin/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9" w:name="header-n215"/>
      <w:r w:rsidRPr="00732D80">
        <w:rPr>
          <w:rFonts w:asciiTheme="minorEastAsia" w:eastAsiaTheme="minorEastAsia" w:hAnsiTheme="minorEastAsia"/>
          <w:color w:val="000000" w:themeColor="text1"/>
        </w:rPr>
        <w:t>4.4 部署kube-apiserver</w:t>
      </w:r>
      <w:bookmarkEnd w:id="29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0" w:name="header-n21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0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apiserver.conf &lt;&lt; EOF</w:t>
      </w:r>
      <w:r w:rsidRPr="00707272">
        <w:rPr>
          <w:color w:val="1F497D" w:themeColor="text2"/>
        </w:rPr>
        <w:br/>
        <w:t>KUBE_APISERV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  <w:t>--log-dir=/opt/kubernetes/logs \\</w:t>
      </w:r>
      <w:r w:rsidRPr="00707272">
        <w:rPr>
          <w:color w:val="1F497D" w:themeColor="text2"/>
        </w:rPr>
        <w:br/>
        <w:t>--etcd-servers=https://192.168.31.71:2379,https://192.168.31.72:2379,https://192.168.31.73:2379 \\</w:t>
      </w:r>
      <w:r w:rsidRPr="00707272">
        <w:rPr>
          <w:color w:val="1F497D" w:themeColor="text2"/>
        </w:rPr>
        <w:br/>
        <w:t>--bind-address=192.168.31.71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secure-port=6443 \\</w:t>
      </w:r>
      <w:r w:rsidRPr="00707272">
        <w:rPr>
          <w:color w:val="1F497D" w:themeColor="text2"/>
        </w:rPr>
        <w:br/>
        <w:t>--advertise-address=192.168.31.71 \\</w:t>
      </w:r>
      <w:r w:rsidRPr="00707272">
        <w:rPr>
          <w:color w:val="1F497D" w:themeColor="text2"/>
        </w:rPr>
        <w:br/>
        <w:t>--allow-privileged=true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enable-admission-plugins=NamespaceLifecycle,LimitRanger,ServiceAccount,ResourceQuota,NodeRestriction \\</w:t>
      </w:r>
      <w:r w:rsidRPr="00707272">
        <w:rPr>
          <w:color w:val="1F497D" w:themeColor="text2"/>
        </w:rPr>
        <w:br/>
        <w:t>--authorization-mode=RBAC,Node \\</w:t>
      </w:r>
      <w:r w:rsidRPr="00707272">
        <w:rPr>
          <w:color w:val="1F497D" w:themeColor="text2"/>
        </w:rPr>
        <w:br/>
        <w:t>--enable-bootstrap-token-auth=true \\</w:t>
      </w:r>
      <w:r w:rsidRPr="00707272">
        <w:rPr>
          <w:color w:val="1F497D" w:themeColor="text2"/>
        </w:rPr>
        <w:br/>
        <w:t>--token-auth-file=/opt/kubernetes/cfg/token.csv \\</w:t>
      </w:r>
      <w:r w:rsidRPr="00707272">
        <w:rPr>
          <w:color w:val="1F497D" w:themeColor="text2"/>
        </w:rPr>
        <w:br/>
        <w:t>--service-node-port-range=30000-32767 \\</w:t>
      </w:r>
      <w:r w:rsidRPr="00707272">
        <w:rPr>
          <w:color w:val="1F497D" w:themeColor="text2"/>
        </w:rPr>
        <w:br/>
        <w:t>--kubelet-client-certificate=/opt/kubernetes/ssl/server.pem \\</w:t>
      </w:r>
      <w:r w:rsidRPr="00707272">
        <w:rPr>
          <w:color w:val="1F497D" w:themeColor="text2"/>
        </w:rPr>
        <w:br/>
        <w:t>--kubelet-client-key=/opt/kubernetes/ssl/server-key.pem \\</w:t>
      </w:r>
      <w:r w:rsidRPr="00707272">
        <w:rPr>
          <w:color w:val="1F497D" w:themeColor="text2"/>
        </w:rPr>
        <w:br/>
        <w:t>--tls-cert-file=/opt/kubernetes/ssl/server.pem  \\</w:t>
      </w:r>
      <w:r w:rsidRPr="00707272">
        <w:rPr>
          <w:color w:val="1F497D" w:themeColor="text2"/>
        </w:rPr>
        <w:br/>
        <w:t>--tls-private-key-file=/opt/kubernetes/ssl/server-key.pem \\</w:t>
      </w:r>
      <w:r w:rsidRPr="00707272">
        <w:rPr>
          <w:color w:val="1F497D" w:themeColor="text2"/>
        </w:rPr>
        <w:br/>
        <w:t>--client-ca-file=/opt/kubernetes/ssl/ca.pem \\</w:t>
      </w:r>
      <w:r w:rsidRPr="00707272">
        <w:rPr>
          <w:color w:val="1F497D" w:themeColor="text2"/>
        </w:rPr>
        <w:br/>
        <w:t>--service-account-key-file=/opt/kubernetes/ssl/ca-key.pem \\</w:t>
      </w:r>
      <w:r w:rsidRPr="00707272">
        <w:rPr>
          <w:color w:val="1F497D" w:themeColor="text2"/>
        </w:rPr>
        <w:br/>
        <w:t>--service-account-issuer=api \\</w:t>
      </w:r>
      <w:r w:rsidRPr="00707272">
        <w:rPr>
          <w:color w:val="1F497D" w:themeColor="text2"/>
        </w:rPr>
        <w:br/>
        <w:t>--service-account-signing-key-file=/opt/kubernetes/ssl/server-key.pem \\</w:t>
      </w:r>
      <w:r w:rsidRPr="00707272">
        <w:rPr>
          <w:color w:val="1F497D" w:themeColor="text2"/>
        </w:rPr>
        <w:br/>
        <w:t>--etcd-cafile=/opt/etcd/ssl/ca.pem \\</w:t>
      </w:r>
      <w:r w:rsidRPr="00707272">
        <w:rPr>
          <w:color w:val="1F497D" w:themeColor="text2"/>
        </w:rPr>
        <w:br/>
        <w:t>--etcd-certfile=/opt/etcd/ssl/server.pem \\</w:t>
      </w:r>
      <w:r w:rsidRPr="00707272">
        <w:rPr>
          <w:color w:val="1F497D" w:themeColor="text2"/>
        </w:rPr>
        <w:br/>
        <w:t>--etcd-keyfile=/opt/etcd/ssl/server-key.pem \\</w:t>
      </w:r>
      <w:r w:rsidRPr="00707272">
        <w:rPr>
          <w:color w:val="1F497D" w:themeColor="text2"/>
        </w:rPr>
        <w:br/>
        <w:t>--requestheader-client-ca-file=/opt/kubernetes/ssl/ca.pem \\</w:t>
      </w:r>
      <w:r w:rsidRPr="00707272">
        <w:rPr>
          <w:color w:val="1F497D" w:themeColor="text2"/>
        </w:rPr>
        <w:br/>
        <w:t>--proxy-client-cert-file=/opt/kubernetes/ssl/server.pem \\</w:t>
      </w:r>
      <w:r w:rsidRPr="00707272">
        <w:rPr>
          <w:color w:val="1F497D" w:themeColor="text2"/>
        </w:rPr>
        <w:br/>
        <w:t>--proxy-client-key-file=/opt/kubernetes/ssl/server-key.pem \\</w:t>
      </w:r>
      <w:r w:rsidRPr="00707272">
        <w:rPr>
          <w:color w:val="1F497D" w:themeColor="text2"/>
        </w:rPr>
        <w:br/>
        <w:t>--requestheader-allowed-names=kubernetes \\</w:t>
      </w:r>
      <w:r w:rsidRPr="00707272">
        <w:rPr>
          <w:color w:val="1F497D" w:themeColor="text2"/>
        </w:rPr>
        <w:br/>
        <w:t>--requestheader-extra-headers-prefix=X-Remote-Extra- \\</w:t>
      </w:r>
      <w:r w:rsidRPr="00707272">
        <w:rPr>
          <w:color w:val="1F497D" w:themeColor="text2"/>
        </w:rPr>
        <w:br/>
        <w:t>--requestheader-group-headers=X-Remote-Group \\</w:t>
      </w:r>
      <w:r w:rsidRPr="00707272">
        <w:rPr>
          <w:color w:val="1F497D" w:themeColor="text2"/>
        </w:rPr>
        <w:br/>
        <w:t>--requestheader-username-headers=X-Remote-User \\</w:t>
      </w:r>
      <w:r w:rsidRPr="00707272">
        <w:rPr>
          <w:color w:val="1F497D" w:themeColor="text2"/>
        </w:rPr>
        <w:br/>
        <w:t>--enable-aggregator-routing=true \\</w:t>
      </w:r>
      <w:r w:rsidRPr="00707272">
        <w:rPr>
          <w:color w:val="1F497D" w:themeColor="text2"/>
        </w:rPr>
        <w:br/>
        <w:t>--audit-log-maxage=30 \\</w:t>
      </w:r>
      <w:r w:rsidRPr="00707272">
        <w:rPr>
          <w:color w:val="1F497D" w:themeColor="text2"/>
        </w:rPr>
        <w:br/>
        <w:t>--audit-log-maxbackup=3 \\</w:t>
      </w:r>
      <w:r w:rsidRPr="00707272">
        <w:rPr>
          <w:color w:val="1F497D" w:themeColor="text2"/>
        </w:rPr>
        <w:br/>
        <w:t>--audit-log-maxsize=100 \\</w:t>
      </w:r>
      <w:r w:rsidRPr="00707272">
        <w:rPr>
          <w:color w:val="1F497D" w:themeColor="text2"/>
        </w:rPr>
        <w:br/>
        <w:t>--audit-log-path=/opt/kubernetes/logs/k8s-audit.log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面两个\ \ 第一个是转义符，第二个是换行符，使用转义符是为了使用EOF保留换行符。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tostderr：启用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-v：日志等级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log-dir：日志目录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servers：etcd集群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ind-address：监听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cure-port：https安全端口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dvertise-address：集群通告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llow-privileged：启用授权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cluster-ip-range：Service虚拟IP地址段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admission-plugins：准入控制模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thorization-mode：认证授权，启用RBAC授权和节点自管理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bootstrap-token-auth：启用TLS bootstrap机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oken-auth-file：bootstrap token文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node-port-range：Service nodeport类型默认分配端口范围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let-client-xxx：apiserver访问kubelet客户端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ls-xxx-file：apiserver https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.20版本必须加的参数：--service-account-issuer，--service-account-signing-key-file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xxxfile：连接Etcd集群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dit-log-xxx：审计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启动聚合层相关配置：--requestheader-client-ca-file，--proxy-client-cert-file，--proxy-client-key-file，--requestheader-allowed-names，--requestheader-extra-headers-prefix，--requestheader-group-headers，--requestheader-username-headers，--enable-aggregator-routing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31" w:name="header-n26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拷贝刚才生成的证书</w:t>
      </w:r>
      <w:bookmarkEnd w:id="3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t>cp ~/TLS/k8s/ca*pem ~/TLS/k8s/server*pem /opt/kubernetes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2" w:name="header-n26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启用 TLS Bootstrapping 机制</w:t>
      </w:r>
      <w:bookmarkEnd w:id="3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：Master apiserver启用TLS认证后，Node节点kubelet和kube-proxy要与kube-apiserver进行通信，必须使用CA签发的有效证书才可以，当Node节点很多时，这种客户端证书颁发需要大量工作，同样也会增加集群扩展复杂度。为了简化流程，Kubernetes引入了TLS bootstraping机制来自动颁发客户端证书，kubelet会以一个低权限用户自动向apiserver申请证书，kubelet的证书由apiserver动态签署。所以强烈建议在Node上使用这种方式，目前主要用于kubelet，kube-proxy还是由我们统一颁发一个证书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 工作流程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6355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bootstrap-tok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创建上述配置文件中token文件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token.csv &lt;&lt; EOF</w:t>
      </w:r>
      <w:r w:rsidRPr="00707272">
        <w:rPr>
          <w:color w:val="1F497D" w:themeColor="text2"/>
        </w:rPr>
        <w:br/>
        <w:t>c47ffb939f5ca36231d9e3121a252940,kubelet-bootstrap,10001,"system:node-bootstrapper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格式：token，用户名，UID，用户组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也可自行生成替换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head -c 16 /dev/urandom | od -An -t x | tr -d ' '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3" w:name="header-n2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apiserver</w:t>
      </w:r>
      <w:bookmarkEnd w:id="33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kube-apiserv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Kubernetes API Server</w:t>
      </w:r>
      <w:r w:rsidRPr="00707272">
        <w:rPr>
          <w:color w:val="1F497D" w:themeColor="text2"/>
        </w:rPr>
        <w:br/>
        <w:t>Documentation=https://github.com/kubernetes/kubernete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  <w:t>EnvironmentFile=/opt/kubernetes/cfg/kube-apiserver.conf</w:t>
      </w:r>
      <w:r w:rsidRPr="00707272">
        <w:rPr>
          <w:color w:val="1F497D" w:themeColor="text2"/>
        </w:rPr>
        <w:br/>
        <w:t>ExecStart=/opt/kubernetes/bin/kube-apiserver \$KUBE_APISERVER_OPT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4" w:name="header-n2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34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 xml:space="preserve">systemctl start kube-apiserver </w:t>
      </w:r>
      <w:r w:rsidRPr="00707272">
        <w:rPr>
          <w:color w:val="1F497D" w:themeColor="text2"/>
        </w:rPr>
        <w:br/>
        <w:t>systemctl enable kube-apiserv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5" w:name="header-n278"/>
      <w:r w:rsidRPr="00732D80">
        <w:rPr>
          <w:rFonts w:asciiTheme="minorEastAsia" w:eastAsiaTheme="minorEastAsia" w:hAnsiTheme="minorEastAsia"/>
          <w:color w:val="000000" w:themeColor="text1"/>
        </w:rPr>
        <w:t>4.5 部署kube-controller-manager</w:t>
      </w:r>
      <w:bookmarkEnd w:id="35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6" w:name="header-n27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6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controller-manager.conf &lt;&lt; EOF</w:t>
      </w:r>
      <w:r w:rsidRPr="00707272">
        <w:rPr>
          <w:color w:val="1F497D" w:themeColor="text2"/>
        </w:rPr>
        <w:br/>
        <w:t>KUBE_CONTROLLER_MANAG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log-dir=/opt/kubernetes/logs \\</w:t>
      </w:r>
      <w:r w:rsidRPr="00707272">
        <w:rPr>
          <w:color w:val="1F497D" w:themeColor="text2"/>
        </w:rPr>
        <w:br/>
        <w:t>--leader-elect=true \\</w:t>
      </w:r>
      <w:r w:rsidRPr="00707272">
        <w:rPr>
          <w:color w:val="1F497D" w:themeColor="text2"/>
        </w:rPr>
        <w:br/>
        <w:t>--kubeconfig=/opt/kubernetes/cfg/kube-controller-manager.kubeconfig \\</w:t>
      </w:r>
      <w:r w:rsidRPr="00707272">
        <w:rPr>
          <w:color w:val="1F497D" w:themeColor="text2"/>
        </w:rPr>
        <w:br/>
        <w:t>--bind-address=127.0.0.1 \\</w:t>
      </w:r>
      <w:r w:rsidRPr="00707272">
        <w:rPr>
          <w:color w:val="1F497D" w:themeColor="text2"/>
        </w:rPr>
        <w:br/>
        <w:t>--allocate-node-cidrs=true \\</w:t>
      </w:r>
      <w:r w:rsidRPr="00707272">
        <w:rPr>
          <w:color w:val="1F497D" w:themeColor="text2"/>
        </w:rPr>
        <w:br/>
        <w:t>--cluster-cidr=10.244.0.0/16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cluster-signing-cert-file=/opt/kubernetes/ssl/ca.pem \\</w:t>
      </w:r>
      <w:r w:rsidRPr="00707272">
        <w:rPr>
          <w:color w:val="1F497D" w:themeColor="text2"/>
        </w:rPr>
        <w:br/>
        <w:t>--cluster-signing-key-file=/opt/kubernetes/ssl/ca-key.pem  \\</w:t>
      </w:r>
      <w:r w:rsidRPr="00707272">
        <w:rPr>
          <w:color w:val="1F497D" w:themeColor="text2"/>
        </w:rPr>
        <w:br/>
        <w:t>--root-ca-file=/opt/kubernetes/ssl/ca.pem \\</w:t>
      </w:r>
      <w:r w:rsidRPr="00707272">
        <w:rPr>
          <w:color w:val="1F497D" w:themeColor="text2"/>
        </w:rPr>
        <w:br/>
        <w:t>--service-account-private-key-file=/opt/kubernetes/ssl/ca-key.pem \\</w:t>
      </w:r>
      <w:r w:rsidRPr="00707272">
        <w:rPr>
          <w:color w:val="1F497D" w:themeColor="text2"/>
        </w:rPr>
        <w:br/>
        <w:t>--cluster-signing-duration=87600h0m0s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luster-signing-cert-file/--cluster-signing-key-file：自动为kubelet颁发证书的CA，与apiserver保持一致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7" w:name="header-n28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3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controller-manag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controller-manag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controller-manager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 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controller-manager-csr.json | cfssljson -bare kube-controller-manag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controller-manag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controller-manager \</w:t>
      </w:r>
      <w:r w:rsidRPr="007A3816">
        <w:rPr>
          <w:color w:val="1F497D" w:themeColor="text2"/>
        </w:rPr>
        <w:br/>
        <w:t xml:space="preserve">  --client-certificate=./kube-controller-manager.pem \</w:t>
      </w:r>
      <w:r w:rsidRPr="007A3816">
        <w:rPr>
          <w:color w:val="1F497D" w:themeColor="text2"/>
        </w:rPr>
        <w:br/>
        <w:t xml:space="preserve">  --client-key=./kube-controller-manag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controller-manager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8" w:name="header-n2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controller-manager</w:t>
      </w:r>
      <w:bookmarkEnd w:id="3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controller-manag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Controller Manag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EnvironmentFile=/opt/kubernetes/cfg/kube-controller-manager.conf</w:t>
      </w:r>
      <w:r w:rsidRPr="007A3816">
        <w:rPr>
          <w:color w:val="1F497D" w:themeColor="text2"/>
        </w:rPr>
        <w:br/>
        <w:t>ExecStart=/opt/kubernetes/bin/kube-controller-manager \$KUBE_CONTROLLER_MANAG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9" w:name="header-n29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3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controller-manager</w:t>
      </w:r>
      <w:r w:rsidRPr="007A3816">
        <w:rPr>
          <w:color w:val="1F497D" w:themeColor="text2"/>
        </w:rPr>
        <w:br/>
        <w:t>systemctl enable kube-controller-manag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0" w:name="header-n297"/>
      <w:r w:rsidRPr="00732D80">
        <w:rPr>
          <w:rFonts w:asciiTheme="minorEastAsia" w:eastAsiaTheme="minorEastAsia" w:hAnsiTheme="minorEastAsia"/>
          <w:color w:val="000000" w:themeColor="text1"/>
        </w:rPr>
        <w:t>4.6 部署kube-scheduler</w:t>
      </w:r>
      <w:bookmarkEnd w:id="40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1" w:name="header-n2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4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scheduler.conf &lt;&lt; EOF</w:t>
      </w:r>
      <w:r w:rsidRPr="007A3816">
        <w:rPr>
          <w:color w:val="1F497D" w:themeColor="text2"/>
        </w:rPr>
        <w:br/>
        <w:t>KUBE_SCHEDULER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leader-elect \\</w:t>
      </w:r>
      <w:r w:rsidRPr="007A3816">
        <w:rPr>
          <w:color w:val="1F497D" w:themeColor="text2"/>
        </w:rPr>
        <w:br/>
        <w:t>--kubeconfig=/opt/kubernetes/cfg/kube-scheduler.kubeconfig \\</w:t>
      </w:r>
      <w:r w:rsidRPr="007A3816">
        <w:rPr>
          <w:color w:val="1F497D" w:themeColor="text2"/>
        </w:rPr>
        <w:br/>
        <w:t>--bind-address=127.0.0.1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2" w:name="header-n30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4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schedul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schedul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scheduler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scheduler-csr.json | cfssljson -bare kube-schedul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schedul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scheduler \</w:t>
      </w:r>
      <w:r w:rsidRPr="007A3816">
        <w:rPr>
          <w:color w:val="1F497D" w:themeColor="text2"/>
        </w:rPr>
        <w:br/>
        <w:t xml:space="preserve">  --client-certificate=./kube-scheduler.pem \</w:t>
      </w:r>
      <w:r w:rsidRPr="007A3816">
        <w:rPr>
          <w:color w:val="1F497D" w:themeColor="text2"/>
        </w:rPr>
        <w:br/>
        <w:t xml:space="preserve">  --client-key=./kube-schedul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schedul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3" w:name="header-n31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scheduler</w:t>
      </w:r>
      <w:bookmarkEnd w:id="4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schedul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Schedul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scheduler.conf</w:t>
      </w:r>
      <w:r w:rsidRPr="007A3816">
        <w:rPr>
          <w:color w:val="1F497D" w:themeColor="text2"/>
        </w:rPr>
        <w:br/>
        <w:t>ExecStart=/opt/kubernetes/bin/kube-scheduler \$KUBE_SCHEDUL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4" w:name="header-n31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4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scheduler</w:t>
      </w:r>
      <w:r w:rsidRPr="007A3816">
        <w:rPr>
          <w:color w:val="1F497D" w:themeColor="text2"/>
        </w:rPr>
        <w:br/>
        <w:t>systemctl enable kube-schedul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5" w:name="header-n31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查看集群状态</w:t>
      </w:r>
      <w:bookmarkEnd w:id="4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tl连接集群的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admin-csr.json &lt;&lt;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admin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cfssl gencert -ca=ca.pem -ca-key=ca-key.pem -config=ca-config.json -profile=kubernetes admin-csr.json | cfssljson -bare admin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：</w:t>
      </w:r>
    </w:p>
    <w:p w:rsid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mkdir /root/.kube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br/>
        <w:t>KUBE_CONFIG="/root/.kube/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cluster-admin \</w:t>
      </w:r>
      <w:r w:rsidRPr="007A3816">
        <w:rPr>
          <w:color w:val="1F497D" w:themeColor="text2"/>
        </w:rPr>
        <w:br/>
        <w:t xml:space="preserve">  --client-certificate=./admin.pem \</w:t>
      </w:r>
      <w:r w:rsidRPr="007A3816">
        <w:rPr>
          <w:color w:val="1F497D" w:themeColor="text2"/>
        </w:rPr>
        <w:br/>
        <w:t xml:space="preserve">  --client-key=./admin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cluster-admin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kubectl工具查看当前集群组件状态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cs</w:t>
      </w:r>
      <w:r w:rsidRPr="007A3816">
        <w:rPr>
          <w:color w:val="1F497D" w:themeColor="text2"/>
        </w:rPr>
        <w:br/>
        <w:t>NAME                STATUS    MESSAGE             ERROR</w:t>
      </w:r>
      <w:r w:rsidRPr="007A3816">
        <w:rPr>
          <w:color w:val="1F497D" w:themeColor="text2"/>
        </w:rPr>
        <w:br/>
        <w:t xml:space="preserve">scheduler             Healthy   ok                  </w:t>
      </w:r>
      <w:r w:rsidRPr="007A3816">
        <w:rPr>
          <w:color w:val="1F497D" w:themeColor="text2"/>
        </w:rPr>
        <w:br/>
        <w:t xml:space="preserve">controller-manager       Healthy   ok                 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etcd-2               Healthy   {"health":"true"}   </w:t>
      </w:r>
      <w:r w:rsidRPr="007A3816">
        <w:rPr>
          <w:color w:val="1F497D" w:themeColor="text2"/>
        </w:rPr>
        <w:br/>
        <w:t xml:space="preserve">etcd-1               Healthy   {"health":"true"}   </w:t>
      </w:r>
      <w:r w:rsidRPr="007A3816">
        <w:rPr>
          <w:color w:val="1F497D" w:themeColor="text2"/>
        </w:rPr>
        <w:br/>
        <w:t xml:space="preserve">etcd-0               Healthy   {"health":"true"} 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上输出说明Master节点组件运行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6" w:name="header-n32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授权kubelet-bootstrap用户允许请求证书</w:t>
      </w:r>
      <w:bookmarkEnd w:id="46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create clusterrolebinding kubelet-bootstrap \</w:t>
      </w:r>
      <w:r w:rsidRPr="007A3816">
        <w:rPr>
          <w:color w:val="1F497D" w:themeColor="text2"/>
        </w:rPr>
        <w:br/>
        <w:t>--clusterrole=system:node-bootstrapper \</w:t>
      </w:r>
      <w:r w:rsidRPr="007A3816">
        <w:rPr>
          <w:color w:val="1F497D" w:themeColor="text2"/>
        </w:rPr>
        <w:br/>
        <w:t>--user=kubelet-bootstrap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7" w:name="header-n32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五、部署Worker Node</w:t>
      </w:r>
      <w:bookmarkEnd w:id="47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746AA7" w:rsidRPr="00746AA7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下面还是在Master Node上操作，即同时作为Worker Node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8" w:name="header-n328"/>
      <w:r w:rsidRPr="00732D80">
        <w:rPr>
          <w:rFonts w:asciiTheme="minorEastAsia" w:eastAsiaTheme="minorEastAsia" w:hAnsiTheme="minorEastAsia"/>
          <w:color w:val="000000" w:themeColor="text1"/>
        </w:rPr>
        <w:t>5.1 创建工作目录并拷贝二进制文件</w:t>
      </w:r>
      <w:bookmarkEnd w:id="4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创建工作目录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mkdir -p /opt/kubernetes/{bin,cfg,ssl,logs}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从master节点拷贝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d kubernetes/server/bin</w:t>
      </w:r>
      <w:r w:rsidRPr="007A3816">
        <w:rPr>
          <w:color w:val="1F497D" w:themeColor="text2"/>
        </w:rPr>
        <w:br/>
        <w:t>cp kubelet kube-proxy /opt/kubernetes/bin   # 本地拷贝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9" w:name="header-n333"/>
      <w:r w:rsidRPr="00732D80">
        <w:rPr>
          <w:rFonts w:asciiTheme="minorEastAsia" w:eastAsiaTheme="minorEastAsia" w:hAnsiTheme="minorEastAsia"/>
          <w:color w:val="000000" w:themeColor="text1"/>
        </w:rPr>
        <w:t>5.2 部署kubelet</w:t>
      </w:r>
      <w:bookmarkEnd w:id="49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0" w:name="header-n33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.conf &lt;&lt; EOF</w:t>
      </w:r>
      <w:r w:rsidRPr="007A3816">
        <w:rPr>
          <w:color w:val="1F497D" w:themeColor="text2"/>
        </w:rPr>
        <w:br/>
        <w:t>KUBELET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hostname-override=k8s-master1 \\</w:t>
      </w:r>
      <w:r w:rsidRPr="007A3816">
        <w:rPr>
          <w:color w:val="1F497D" w:themeColor="text2"/>
        </w:rPr>
        <w:br/>
        <w:t>--network-plugin=cni \\</w:t>
      </w:r>
      <w:r w:rsidRPr="007A3816">
        <w:rPr>
          <w:color w:val="1F497D" w:themeColor="text2"/>
        </w:rPr>
        <w:br/>
        <w:t>--kubeconfig=/opt/kubernetes/cfg/kubelet.kubeconfig \\</w:t>
      </w:r>
      <w:r w:rsidRPr="007A3816">
        <w:rPr>
          <w:color w:val="1F497D" w:themeColor="text2"/>
        </w:rPr>
        <w:br/>
        <w:t>--bootstrap-kubeconfig=/opt/kubernetes/cfg/bootstrap.kubeconfig \\</w:t>
      </w:r>
      <w:r w:rsidRPr="007A3816">
        <w:rPr>
          <w:color w:val="1F497D" w:themeColor="text2"/>
        </w:rPr>
        <w:br/>
        <w:t>--config=/opt/kubernetes/cfg/kubelet-config.yml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--cert-dir=/opt/kubernetes/ssl \\</w:t>
      </w:r>
      <w:r w:rsidRPr="007A3816">
        <w:rPr>
          <w:color w:val="1F497D" w:themeColor="text2"/>
        </w:rPr>
        <w:br/>
        <w:t>--pod-infra-container-image=lizhenliang/pause-amd64:3.0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hostname-override：显示名称，集群中唯一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network-plugin：启用CNI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空路径，会自动生成，后面用于连接apiserver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ootstrap-kubeconfig：首次启动向apiserver申请证书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onfig：配置参数文件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ert-dir：kubelet证书生成目录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od-infra-container-image：管理Pod网络容器的镜像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1" w:name="header-n35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配置参数文件</w:t>
      </w:r>
      <w:bookmarkEnd w:id="5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-config.yml &lt;&lt; EOF</w:t>
      </w:r>
      <w:r w:rsidRPr="007A3816">
        <w:rPr>
          <w:color w:val="1F497D" w:themeColor="text2"/>
        </w:rPr>
        <w:br/>
        <w:t>kind: KubeletConfiguration</w:t>
      </w:r>
      <w:r w:rsidRPr="007A3816">
        <w:rPr>
          <w:color w:val="1F497D" w:themeColor="text2"/>
        </w:rPr>
        <w:br/>
        <w:t>apiVersion: kubelet.config.k8s.io/v1beta1</w:t>
      </w:r>
      <w:r w:rsidRPr="007A3816">
        <w:rPr>
          <w:color w:val="1F497D" w:themeColor="text2"/>
        </w:rPr>
        <w:br/>
        <w:t>address: 0.0.0.0</w:t>
      </w:r>
      <w:r w:rsidRPr="007A3816">
        <w:rPr>
          <w:color w:val="1F497D" w:themeColor="text2"/>
        </w:rPr>
        <w:br/>
        <w:t>port: 10250</w:t>
      </w:r>
      <w:r w:rsidRPr="007A3816">
        <w:rPr>
          <w:color w:val="1F497D" w:themeColor="text2"/>
        </w:rPr>
        <w:br/>
        <w:t>readOnlyPort: 10255</w:t>
      </w:r>
      <w:r w:rsidRPr="007A3816">
        <w:rPr>
          <w:color w:val="1F497D" w:themeColor="text2"/>
        </w:rPr>
        <w:br/>
        <w:t>cgroupDriver: cgroupfs</w:t>
      </w:r>
      <w:r w:rsidRPr="007A3816">
        <w:rPr>
          <w:color w:val="1F497D" w:themeColor="text2"/>
        </w:rPr>
        <w:br/>
        <w:t>clusterDNS:</w:t>
      </w:r>
      <w:r w:rsidRPr="007A3816">
        <w:rPr>
          <w:color w:val="1F497D" w:themeColor="text2"/>
        </w:rPr>
        <w:br/>
        <w:t>- 10.0.0.2</w:t>
      </w:r>
      <w:r w:rsidRPr="007A3816">
        <w:rPr>
          <w:color w:val="1F497D" w:themeColor="text2"/>
        </w:rPr>
        <w:br/>
        <w:t xml:space="preserve">clusterDomain: cluster.local </w:t>
      </w:r>
      <w:r w:rsidRPr="007A3816">
        <w:rPr>
          <w:color w:val="1F497D" w:themeColor="text2"/>
        </w:rPr>
        <w:br/>
        <w:t>failSwapOn: false</w:t>
      </w:r>
      <w:r w:rsidRPr="007A3816">
        <w:rPr>
          <w:color w:val="1F497D" w:themeColor="text2"/>
        </w:rPr>
        <w:br/>
        <w:t>authentication:</w:t>
      </w:r>
      <w:r w:rsidRPr="007A3816">
        <w:rPr>
          <w:color w:val="1F497D" w:themeColor="text2"/>
        </w:rPr>
        <w:br/>
        <w:t xml:space="preserve">  anonymous:</w:t>
      </w:r>
      <w:r w:rsidRPr="007A3816">
        <w:rPr>
          <w:color w:val="1F497D" w:themeColor="text2"/>
        </w:rPr>
        <w:br/>
        <w:t xml:space="preserve">    enabled: false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TTL: 2m0s</w:t>
      </w:r>
      <w:r w:rsidRPr="007A3816">
        <w:rPr>
          <w:color w:val="1F497D" w:themeColor="text2"/>
        </w:rPr>
        <w:br/>
        <w:t xml:space="preserve">    enabled: true</w:t>
      </w:r>
      <w:r w:rsidRPr="007A3816">
        <w:rPr>
          <w:color w:val="1F497D" w:themeColor="text2"/>
        </w:rPr>
        <w:br/>
        <w:t xml:space="preserve">  x509:</w:t>
      </w:r>
      <w:r w:rsidRPr="007A3816">
        <w:rPr>
          <w:color w:val="1F497D" w:themeColor="text2"/>
        </w:rPr>
        <w:br/>
        <w:t xml:space="preserve">    clientCAFile: /opt/kubernetes/ssl/ca.pem </w:t>
      </w:r>
      <w:r w:rsidRPr="007A3816">
        <w:rPr>
          <w:color w:val="1F497D" w:themeColor="text2"/>
        </w:rPr>
        <w:br/>
        <w:t>authorization:</w:t>
      </w:r>
      <w:r w:rsidRPr="007A3816">
        <w:rPr>
          <w:color w:val="1F497D" w:themeColor="text2"/>
        </w:rPr>
        <w:br/>
        <w:t xml:space="preserve">  mode: Webhook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AuthorizedTTL: 5m0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cacheUnauthorizedTTL: 30s</w:t>
      </w:r>
      <w:r w:rsidRPr="007A3816">
        <w:rPr>
          <w:color w:val="1F497D" w:themeColor="text2"/>
        </w:rPr>
        <w:br/>
        <w:t>evictionHard:</w:t>
      </w:r>
      <w:r w:rsidRPr="007A3816">
        <w:rPr>
          <w:color w:val="1F497D" w:themeColor="text2"/>
        </w:rPr>
        <w:br/>
        <w:t xml:space="preserve">  imagefs.available: 15%</w:t>
      </w:r>
      <w:r w:rsidRPr="007A3816">
        <w:rPr>
          <w:color w:val="1F497D" w:themeColor="text2"/>
        </w:rPr>
        <w:br/>
        <w:t xml:space="preserve">  memory.available: 100Mi</w:t>
      </w:r>
      <w:r w:rsidRPr="007A3816">
        <w:rPr>
          <w:color w:val="1F497D" w:themeColor="text2"/>
        </w:rPr>
        <w:br/>
        <w:t xml:space="preserve">  nodefs.available: 10%</w:t>
      </w:r>
      <w:r w:rsidRPr="007A3816">
        <w:rPr>
          <w:color w:val="1F497D" w:themeColor="text2"/>
        </w:rPr>
        <w:br/>
        <w:t xml:space="preserve">  nodefs.inodesFree: 5%</w:t>
      </w:r>
      <w:r w:rsidRPr="007A3816">
        <w:rPr>
          <w:color w:val="1F497D" w:themeColor="text2"/>
        </w:rPr>
        <w:br/>
        <w:t>maxOpenFiles: 1000000</w:t>
      </w:r>
      <w:r w:rsidRPr="007A3816">
        <w:rPr>
          <w:color w:val="1F497D" w:themeColor="text2"/>
        </w:rPr>
        <w:br/>
        <w:t>maxPods: 110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2" w:name="header-n3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let初次加入集群引导kubeconfig文件</w:t>
      </w:r>
      <w:bookmarkEnd w:id="5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bootstrap.kubeconfig"</w:t>
      </w:r>
      <w:r w:rsidRPr="007A3816">
        <w:rPr>
          <w:color w:val="1F497D" w:themeColor="text2"/>
        </w:rPr>
        <w:br/>
        <w:t>KUBE_APISERVER="https://192.168.31.71:6443" # apiserver IP:PORT</w:t>
      </w:r>
      <w:r w:rsidRPr="007A3816">
        <w:rPr>
          <w:color w:val="1F497D" w:themeColor="text2"/>
        </w:rPr>
        <w:br/>
        <w:t>TOKEN="c47ffb939f5ca36231d9e3121a252940" # 与token.csv里保持一致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 kubelet bootstrap kubeconfig 配置文件</w:t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"kubelet-bootstrap" \</w:t>
      </w:r>
      <w:r w:rsidRPr="007A3816">
        <w:rPr>
          <w:color w:val="1F497D" w:themeColor="text2"/>
        </w:rPr>
        <w:br/>
        <w:t xml:space="preserve">  --token=${TOKEN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"kubelet-bootstrap"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3" w:name="header-n3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let</w:t>
      </w:r>
      <w:bookmarkEnd w:id="5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let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Kubelet</w:t>
      </w:r>
      <w:r w:rsidRPr="007A3816">
        <w:rPr>
          <w:color w:val="1F497D" w:themeColor="text2"/>
        </w:rPr>
        <w:br/>
        <w:t>After=docker.servic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let.conf</w:t>
      </w:r>
      <w:r w:rsidRPr="007A3816">
        <w:rPr>
          <w:color w:val="1F497D" w:themeColor="text2"/>
        </w:rPr>
        <w:br/>
        <w:t>ExecStart=/opt/kubernetes/bin/kubelet \$KUBELET_OPT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4" w:name="header-n35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5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let</w:t>
      </w:r>
      <w:r w:rsidRPr="007A3816">
        <w:rPr>
          <w:color w:val="1F497D" w:themeColor="text2"/>
        </w:rPr>
        <w:br/>
        <w:t>systemctl enable kubele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5" w:name="header-n359"/>
      <w:r w:rsidRPr="00732D80">
        <w:rPr>
          <w:rFonts w:asciiTheme="minorEastAsia" w:eastAsiaTheme="minorEastAsia" w:hAnsiTheme="minorEastAsia"/>
          <w:color w:val="000000" w:themeColor="text1"/>
        </w:rPr>
        <w:t>5.3 批准kubelet证书申请并加入集群</w:t>
      </w:r>
      <w:bookmarkEnd w:id="55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查看kubelet证书请求</w:t>
      </w:r>
      <w:r w:rsidRPr="007A3816">
        <w:rPr>
          <w:color w:val="1F497D" w:themeColor="text2"/>
        </w:rPr>
        <w:br/>
        <w:t>kubectl get csr</w:t>
      </w:r>
      <w:r w:rsidRPr="007A3816">
        <w:rPr>
          <w:color w:val="1F497D" w:themeColor="text2"/>
        </w:rPr>
        <w:br/>
        <w:t>NAME                                                   AGE    SIGNERNAME                                    REQUESTOR           CONDITION</w:t>
      </w:r>
      <w:r w:rsidRPr="007A3816">
        <w:rPr>
          <w:color w:val="1F497D" w:themeColor="text2"/>
        </w:rPr>
        <w:br/>
        <w:t>node-csr-uCEGPOIiDdlLODKts8J658HrFq9CZ--K6M4G7bjhk8A   6m3s   kubernetes.io/kube-apiserver-client-kubelet   kubelet-bootstrap   Pending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批准申请</w:t>
      </w:r>
      <w:r w:rsidRPr="007A3816">
        <w:rPr>
          <w:color w:val="1F497D" w:themeColor="text2"/>
        </w:rPr>
        <w:br/>
        <w:t>kubectl certificate approve node-csr-uCEGPOIiDdlLODKts8J658HrFq9CZ--K6M4G7bjhk8A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查看节点</w:t>
      </w:r>
      <w:r w:rsidRPr="007A3816">
        <w:rPr>
          <w:color w:val="1F497D" w:themeColor="text2"/>
        </w:rPr>
        <w:br/>
        <w:t>kubectl get node</w:t>
      </w:r>
      <w:r w:rsidRPr="007A3816">
        <w:rPr>
          <w:color w:val="1F497D" w:themeColor="text2"/>
        </w:rPr>
        <w:br/>
        <w:t>NAME         STATUS     ROLES    AGE   VERSION</w:t>
      </w:r>
      <w:r w:rsidRPr="007A3816">
        <w:rPr>
          <w:color w:val="1F497D" w:themeColor="text2"/>
        </w:rPr>
        <w:br/>
        <w:t>k8s-master1   NotReady   &lt;none&gt;   7s    v1.18.3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由于网络插件还没有部署，节点会没有准备就绪 NotRead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6" w:name="header-n363"/>
      <w:r w:rsidRPr="00732D80">
        <w:rPr>
          <w:rFonts w:asciiTheme="minorEastAsia" w:eastAsiaTheme="minorEastAsia" w:hAnsiTheme="minorEastAsia"/>
          <w:color w:val="000000" w:themeColor="text1"/>
        </w:rPr>
        <w:t>5.4 部署kube-proxy</w:t>
      </w:r>
      <w:bookmarkEnd w:id="5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7" w:name="header-n36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7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.conf &lt;&lt; EOF</w:t>
      </w:r>
      <w:r w:rsidRPr="007A3816">
        <w:rPr>
          <w:color w:val="1F497D" w:themeColor="text2"/>
        </w:rPr>
        <w:br/>
        <w:t>KUBE_PROXY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config=/opt/kubernetes/cfg/kube-proxy-config.yml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8" w:name="header-n3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2. 配置参数文件</w:t>
      </w:r>
      <w:bookmarkEnd w:id="5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-config.yml &lt;&lt; EOF</w:t>
      </w:r>
      <w:r w:rsidRPr="007A3816">
        <w:rPr>
          <w:color w:val="1F497D" w:themeColor="text2"/>
        </w:rPr>
        <w:br/>
        <w:t>kind: KubeProxyConfiguration</w:t>
      </w:r>
      <w:r w:rsidRPr="007A3816">
        <w:rPr>
          <w:color w:val="1F497D" w:themeColor="text2"/>
        </w:rPr>
        <w:br/>
        <w:t>apiVersion: kubeproxy.config.k8s.io/v1alpha1</w:t>
      </w:r>
      <w:r w:rsidRPr="007A3816">
        <w:rPr>
          <w:color w:val="1F497D" w:themeColor="text2"/>
        </w:rPr>
        <w:br/>
        <w:t>bindAddress: 0.0.0.0</w:t>
      </w:r>
      <w:r w:rsidRPr="007A3816">
        <w:rPr>
          <w:color w:val="1F497D" w:themeColor="text2"/>
        </w:rPr>
        <w:br/>
        <w:t>metricsBindAddress: 0.0.0.0:10249</w:t>
      </w:r>
      <w:r w:rsidRPr="007A3816">
        <w:rPr>
          <w:color w:val="1F497D" w:themeColor="text2"/>
        </w:rPr>
        <w:br/>
        <w:t>clientConnection:</w:t>
      </w:r>
      <w:r w:rsidRPr="007A3816">
        <w:rPr>
          <w:color w:val="1F497D" w:themeColor="text2"/>
        </w:rPr>
        <w:br/>
        <w:t xml:space="preserve">  kubeconfig: /opt/kubernetes/cfg/kube-proxy.kubeconfig</w:t>
      </w:r>
      <w:r w:rsidRPr="007A3816">
        <w:rPr>
          <w:color w:val="1F497D" w:themeColor="text2"/>
        </w:rPr>
        <w:br/>
        <w:t>hostnameOverride: k8s-master1</w:t>
      </w:r>
      <w:r w:rsidRPr="007A3816">
        <w:rPr>
          <w:color w:val="1F497D" w:themeColor="text2"/>
        </w:rPr>
        <w:br/>
        <w:t>clusterCIDR: 10.0.0.0/24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9" w:name="header-n3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-proxy.kubeconfig文件</w:t>
      </w:r>
      <w:bookmarkEnd w:id="5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proxy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proxy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k8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proxy-csr.json | cfssljson -bare kube-proxy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lastRenderedPageBreak/>
        <w:t>生成kubeconfig文件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proxy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proxy \</w:t>
      </w:r>
      <w:r w:rsidRPr="007A3816">
        <w:rPr>
          <w:color w:val="1F497D" w:themeColor="text2"/>
        </w:rPr>
        <w:br/>
        <w:t xml:space="preserve">  --client-certificate=./kube-proxy.pem \</w:t>
      </w:r>
      <w:r w:rsidRPr="007A3816">
        <w:rPr>
          <w:color w:val="1F497D" w:themeColor="text2"/>
        </w:rPr>
        <w:br/>
        <w:t xml:space="preserve">  --client-key=./kube-proxy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proxy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0" w:name="header-n3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-proxy</w:t>
      </w:r>
      <w:bookmarkEnd w:id="6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proxy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Proxy</w:t>
      </w:r>
      <w:r w:rsidRPr="007A3816">
        <w:rPr>
          <w:color w:val="1F497D" w:themeColor="text2"/>
        </w:rPr>
        <w:br/>
        <w:t>After=network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proxy.conf</w:t>
      </w:r>
      <w:r w:rsidRPr="007A3816">
        <w:rPr>
          <w:color w:val="1F497D" w:themeColor="text2"/>
        </w:rPr>
        <w:br/>
        <w:t>ExecStart=/opt/kubernetes/bin/kube-proxy \$KUBE_PROXY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1" w:name="header-n37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5. 启动并设置开机启动</w:t>
      </w:r>
      <w:bookmarkEnd w:id="6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proxy</w:t>
      </w:r>
      <w:r w:rsidRPr="007A3816">
        <w:rPr>
          <w:color w:val="1F497D" w:themeColor="text2"/>
        </w:rPr>
        <w:br/>
        <w:t>systemctl enable kube-prox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2" w:name="header-n377"/>
      <w:r w:rsidRPr="00732D80">
        <w:rPr>
          <w:rFonts w:asciiTheme="minorEastAsia" w:eastAsiaTheme="minorEastAsia" w:hAnsiTheme="minorEastAsia"/>
          <w:color w:val="000000" w:themeColor="text1"/>
        </w:rPr>
        <w:t>5.5 部署网络组件</w:t>
      </w:r>
      <w:bookmarkEnd w:id="6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lico是一个纯三层的数据中心网络方案，是目前Kubernetes主流的网络方案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部署</w:t>
      </w:r>
      <w:r w:rsidR="00293607">
        <w:rPr>
          <w:rFonts w:asciiTheme="minorEastAsia" w:hAnsiTheme="minorEastAsia"/>
          <w:color w:val="000000" w:themeColor="text1"/>
          <w:sz w:val="28"/>
          <w:szCs w:val="28"/>
        </w:rPr>
        <w:t>Calico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apply -f calico.yaml</w:t>
      </w:r>
      <w:r w:rsidRPr="007A3816">
        <w:rPr>
          <w:color w:val="1F497D" w:themeColor="text2"/>
        </w:rPr>
        <w:br/>
        <w:t>kubectl get pods -n kube-syste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等Calico Pod都Running，节点也会准备就绪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node</w:t>
      </w:r>
      <w:r w:rsidRPr="007A3816">
        <w:rPr>
          <w:color w:val="1F497D" w:themeColor="text2"/>
        </w:rPr>
        <w:br/>
        <w:t>NAME         STATUS   ROLES    AGE   VERSION</w:t>
      </w:r>
      <w:r w:rsidRPr="007A3816">
        <w:rPr>
          <w:color w:val="1F497D" w:themeColor="text2"/>
        </w:rPr>
        <w:br/>
      </w:r>
      <w:r w:rsidR="00A46385">
        <w:rPr>
          <w:color w:val="1F497D" w:themeColor="text2"/>
        </w:rPr>
        <w:t xml:space="preserve">k8s-master   </w:t>
      </w:r>
      <w:r w:rsidRPr="007A3816">
        <w:rPr>
          <w:color w:val="1F497D" w:themeColor="text2"/>
        </w:rPr>
        <w:t>Ready    &lt;none&gt;   37m   v1.20.4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3" w:name="header-n387"/>
      <w:r w:rsidRPr="00732D80">
        <w:rPr>
          <w:rFonts w:asciiTheme="minorEastAsia" w:eastAsiaTheme="minorEastAsia" w:hAnsiTheme="minorEastAsia"/>
          <w:color w:val="000000" w:themeColor="text1"/>
        </w:rPr>
        <w:t>5.6 授权apiserver访问kubelet</w:t>
      </w:r>
      <w:bookmarkEnd w:id="6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应用场景：例如kubectl logs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cat &gt; apiserver-to-kubelet-rbac.yaml &lt;&lt; EOF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annotations:</w:t>
      </w:r>
      <w:r w:rsidRPr="00A46385">
        <w:rPr>
          <w:color w:val="1F497D" w:themeColor="text2"/>
        </w:rPr>
        <w:br/>
        <w:t xml:space="preserve">    rbac.authorization.kubernetes.io/autoupdate: "true"</w:t>
      </w:r>
      <w:r w:rsidRPr="00A46385">
        <w:rPr>
          <w:color w:val="1F497D" w:themeColor="text2"/>
        </w:rPr>
        <w:br/>
        <w:t xml:space="preserve">  labels:</w:t>
      </w:r>
      <w:r w:rsidRPr="00A46385">
        <w:rPr>
          <w:color w:val="1F497D" w:themeColor="text2"/>
        </w:rPr>
        <w:br/>
        <w:t xml:space="preserve">    kubernetes.io/bootstrapping: rbac-defaults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rules:</w:t>
      </w:r>
      <w:r w:rsidRPr="00A46385">
        <w:rPr>
          <w:color w:val="1F497D" w:themeColor="text2"/>
        </w:rPr>
        <w:br/>
        <w:t xml:space="preserve">  - apiGroups:</w:t>
      </w:r>
      <w:r w:rsidRPr="00A46385">
        <w:rPr>
          <w:color w:val="1F497D" w:themeColor="text2"/>
        </w:rPr>
        <w:br/>
        <w:t xml:space="preserve">      - ""</w:t>
      </w:r>
      <w:r w:rsidRPr="00A46385">
        <w:rPr>
          <w:color w:val="1F497D" w:themeColor="text2"/>
        </w:rPr>
        <w:br/>
        <w:t xml:space="preserve">    resources:</w:t>
      </w:r>
      <w:r w:rsidRPr="00A46385">
        <w:rPr>
          <w:color w:val="1F497D" w:themeColor="text2"/>
        </w:rPr>
        <w:br/>
        <w:t xml:space="preserve">      - nodes/proxy</w:t>
      </w:r>
      <w:r w:rsidRPr="00A46385">
        <w:rPr>
          <w:color w:val="1F497D" w:themeColor="text2"/>
        </w:rPr>
        <w:br/>
        <w:t xml:space="preserve">      - nodes/stats</w:t>
      </w:r>
      <w:r w:rsidRPr="00A46385">
        <w:rPr>
          <w:color w:val="1F497D" w:themeColor="text2"/>
        </w:rPr>
        <w:br/>
        <w:t xml:space="preserve">      - nodes/lo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lastRenderedPageBreak/>
        <w:t xml:space="preserve">      - nodes/spec</w:t>
      </w:r>
      <w:r w:rsidRPr="00A46385">
        <w:rPr>
          <w:color w:val="1F497D" w:themeColor="text2"/>
        </w:rPr>
        <w:br/>
        <w:t xml:space="preserve">      - nodes/metrics</w:t>
      </w:r>
      <w:r w:rsidRPr="00A46385">
        <w:rPr>
          <w:color w:val="1F497D" w:themeColor="text2"/>
        </w:rPr>
        <w:br/>
        <w:t xml:space="preserve">      - pods/log</w:t>
      </w:r>
      <w:r w:rsidRPr="00A46385">
        <w:rPr>
          <w:color w:val="1F497D" w:themeColor="text2"/>
        </w:rPr>
        <w:br/>
        <w:t xml:space="preserve">    verbs:</w:t>
      </w:r>
      <w:r w:rsidRPr="00A46385">
        <w:rPr>
          <w:color w:val="1F497D" w:themeColor="text2"/>
        </w:rPr>
        <w:br/>
        <w:t xml:space="preserve">      - "*"</w:t>
      </w:r>
      <w:r w:rsidRPr="00A46385">
        <w:rPr>
          <w:color w:val="1F497D" w:themeColor="text2"/>
        </w:rPr>
        <w:br/>
        <w:t>---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Binding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name: system:kube-apiserver</w:t>
      </w:r>
      <w:r w:rsidRPr="00A46385">
        <w:rPr>
          <w:color w:val="1F497D" w:themeColor="text2"/>
        </w:rPr>
        <w:br/>
        <w:t xml:space="preserve">  namespace: ""</w:t>
      </w:r>
      <w:r w:rsidRPr="00A46385">
        <w:rPr>
          <w:color w:val="1F497D" w:themeColor="text2"/>
        </w:rPr>
        <w:br/>
        <w:t>roleRef:</w:t>
      </w:r>
      <w:r w:rsidRPr="00A46385">
        <w:rPr>
          <w:color w:val="1F497D" w:themeColor="text2"/>
        </w:rPr>
        <w:br/>
        <w:t xml:space="preserve">  apiGroup: rbac.authorization.k8s.io</w:t>
      </w:r>
      <w:r w:rsidRPr="00A46385">
        <w:rPr>
          <w:color w:val="1F497D" w:themeColor="text2"/>
        </w:rPr>
        <w:br/>
        <w:t xml:space="preserve">  kind: ClusterRole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subjects:</w:t>
      </w:r>
      <w:r w:rsidRPr="00A46385">
        <w:rPr>
          <w:color w:val="1F497D" w:themeColor="text2"/>
        </w:rPr>
        <w:br/>
        <w:t xml:space="preserve">  - apiGroup: rbac.authorization.k8s.io</w:t>
      </w:r>
      <w:r w:rsidRPr="00A46385">
        <w:rPr>
          <w:color w:val="1F497D" w:themeColor="text2"/>
        </w:rPr>
        <w:br/>
        <w:t xml:space="preserve">    kind: User</w:t>
      </w:r>
      <w:r w:rsidRPr="00A46385">
        <w:rPr>
          <w:color w:val="1F497D" w:themeColor="text2"/>
        </w:rPr>
        <w:br/>
        <w:t xml:space="preserve">    name: kubernetes</w:t>
      </w:r>
      <w:r w:rsidRPr="00A46385">
        <w:rPr>
          <w:color w:val="1F497D" w:themeColor="text2"/>
        </w:rPr>
        <w:br/>
        <w:t>EO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kubectl apply -f apiserver-to-kubelet-rbac.yaml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4" w:name="header-n390"/>
      <w:r w:rsidRPr="00732D80">
        <w:rPr>
          <w:rFonts w:asciiTheme="minorEastAsia" w:eastAsiaTheme="minorEastAsia" w:hAnsiTheme="minorEastAsia"/>
          <w:color w:val="000000" w:themeColor="text1"/>
        </w:rPr>
        <w:t>5.7 新增加Worker Node</w:t>
      </w:r>
      <w:bookmarkEnd w:id="64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5" w:name="header-n3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拷贝已部署好的Node相关文件到新节点</w:t>
      </w:r>
      <w:bookmarkEnd w:id="6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Master节点将Worker Node涉及文件拷贝到新节点192.168.31.72/73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cp -r /opt/kubernetes root@192.168.31.72:/opt/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-r /usr/lib/systemd/system/{kubelet,kube-proxy}.service root@192.168.31.72:/usr/lib/systemd/system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/opt/kubernetes/ssl/ca.pem root@192.168.31.72:/opt/kubernetes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6" w:name="header-n39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删除kubelet证书和kubeconfig文件</w:t>
      </w:r>
      <w:bookmarkEnd w:id="66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rm -f /opt/kubernetes/cfg/kubelet.kubeconfig </w:t>
      </w:r>
      <w:r w:rsidRPr="00A46385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注：这几个文件是证书申请审批后自动生成的，每个Node不同，必须删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7" w:name="header-n3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修改主机名</w:t>
      </w:r>
      <w:bookmarkEnd w:id="67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vi /opt/kubernetes/cfg/kubelet.conf</w:t>
      </w:r>
      <w:r w:rsidRPr="00A46385">
        <w:rPr>
          <w:color w:val="1F497D" w:themeColor="text2"/>
        </w:rPr>
        <w:br/>
        <w:t>--hostname-override=k8s-node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vi /opt/kubernetes/cfg/kube-proxy-config.yml</w:t>
      </w:r>
      <w:r w:rsidRPr="00A46385">
        <w:rPr>
          <w:color w:val="1F497D" w:themeColor="text2"/>
        </w:rPr>
        <w:br/>
        <w:t>hostnameOverride: k8s-node1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8" w:name="header-n40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68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ystemctl daemon-reload</w:t>
      </w:r>
      <w:r w:rsidRPr="00A46385">
        <w:rPr>
          <w:color w:val="1F497D" w:themeColor="text2"/>
        </w:rPr>
        <w:br/>
        <w:t>systemctl start kubelet kube-proxy</w:t>
      </w:r>
      <w:r w:rsidRPr="00A46385">
        <w:rPr>
          <w:color w:val="1F497D" w:themeColor="text2"/>
        </w:rPr>
        <w:br/>
        <w:t>systemctl enable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9" w:name="header-n40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在Master上批准新Node kubelet证书申请</w:t>
      </w:r>
      <w:bookmarkEnd w:id="69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# 查看证书请求</w:t>
      </w:r>
      <w:r w:rsidRPr="00A46385">
        <w:rPr>
          <w:color w:val="1F497D" w:themeColor="text2"/>
        </w:rPr>
        <w:br/>
        <w:t>kubectl get csr</w:t>
      </w:r>
      <w:r w:rsidRPr="00A46385">
        <w:rPr>
          <w:color w:val="1F497D" w:themeColor="text2"/>
        </w:rPr>
        <w:br/>
        <w:t>NAME           AGE   SIGNERNAME                    REQUESTOR           CONDITION</w:t>
      </w:r>
      <w:r w:rsidRPr="00A46385">
        <w:rPr>
          <w:color w:val="1F497D" w:themeColor="text2"/>
        </w:rPr>
        <w:br/>
        <w:t>node-csr-4zTjsaVSrhuyhIGqsefxzVoZDCNKei-aE2jyTP81Uro   89s   kubernetes.io/kube-apiserver-client-kubelet   kubelet-bootstrap   Pendin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# 授权请求</w:t>
      </w:r>
      <w:r w:rsidRPr="00A46385">
        <w:rPr>
          <w:color w:val="1F497D" w:themeColor="text2"/>
        </w:rPr>
        <w:br/>
        <w:t>kubectl certificate approve node-csr-4zTjsaVSrhuyhIGqsefxzVoZDCNKei-aE2jyTP81Uro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0" w:name="header-n40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Node状态</w:t>
      </w:r>
      <w:bookmarkEnd w:id="70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kubectl get node</w:t>
      </w:r>
      <w:r w:rsidRPr="00A46385">
        <w:rPr>
          <w:color w:val="1F497D" w:themeColor="text2"/>
        </w:rPr>
        <w:br/>
        <w:t>NAME       STATUS   ROLES    AGE     VERSION</w:t>
      </w:r>
      <w:r w:rsidRPr="00A46385">
        <w:rPr>
          <w:color w:val="1F497D" w:themeColor="text2"/>
        </w:rPr>
        <w:br/>
        <w:t>k8s-master1   Ready    &lt;none&gt;   47m     v1.20.4</w:t>
      </w:r>
      <w:r w:rsidRPr="00A46385">
        <w:rPr>
          <w:color w:val="1F497D" w:themeColor="text2"/>
        </w:rPr>
        <w:br/>
        <w:t>k8s-node1    Ready    &lt;none&gt;   6m49s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2（192.168.31.73 ）节点同上。记得修改主机名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1" w:name="header-n40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六、部署Dashboard和CoreDNS</w:t>
      </w:r>
      <w:bookmarkEnd w:id="71"/>
    </w:p>
    <w:p w:rsidR="003E6179" w:rsidRPr="003E6179" w:rsidRDefault="00B33E22" w:rsidP="003E6179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72" w:name="header-n408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6.1 部署Dashboard</w:t>
      </w:r>
      <w:bookmarkEnd w:id="72"/>
    </w:p>
    <w:p w:rsidR="00632C32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kubectl apply -f </w:t>
      </w:r>
      <w:r w:rsidR="003E6179" w:rsidRPr="00A46385">
        <w:rPr>
          <w:color w:val="1F497D" w:themeColor="text2"/>
        </w:rPr>
        <w:t>kubernetes-dashboard</w:t>
      </w:r>
      <w:r w:rsidRPr="00A46385">
        <w:rPr>
          <w:color w:val="1F497D" w:themeColor="text2"/>
        </w:rPr>
        <w:t>.yaml</w:t>
      </w:r>
    </w:p>
    <w:p w:rsidR="00A46385" w:rsidRPr="00A46385" w:rsidRDefault="00A46385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color w:val="1F497D" w:themeColor="text2"/>
        </w:rPr>
        <w:t># 查看部署</w:t>
      </w:r>
    </w:p>
    <w:p w:rsidR="00632C32" w:rsidRPr="00732D80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A46385">
        <w:rPr>
          <w:color w:val="1F497D" w:themeColor="text2"/>
        </w:rPr>
        <w:lastRenderedPageBreak/>
        <w:t>kubectl get pods,svc -n kubernetes-dashboar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地址：https://NodeIP:30001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service account并绑定默认cluster-admin管理员集群角色：</w:t>
      </w:r>
    </w:p>
    <w:p w:rsidR="00632C32" w:rsidRPr="004626AC" w:rsidRDefault="00B33E22" w:rsidP="004626A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4626AC">
        <w:rPr>
          <w:color w:val="1F497D" w:themeColor="text2"/>
        </w:rPr>
        <w:t>kubectl create serviceaccount dashboard-admin -n kube-system</w:t>
      </w:r>
      <w:r w:rsidRPr="004626AC">
        <w:rPr>
          <w:color w:val="1F497D" w:themeColor="text2"/>
        </w:rPr>
        <w:br/>
        <w:t>kubectl create clusterrolebinding dashboard-admin --clusterrole=cluster-admin --serviceaccount=kube-system:dashboard-admin</w:t>
      </w:r>
      <w:r w:rsidRPr="004626AC">
        <w:rPr>
          <w:color w:val="1F497D" w:themeColor="text2"/>
        </w:rPr>
        <w:br/>
        <w:t>kubectl describe secrets -n kube-system $(kubectl -n kube-system get secret | awk '/dashboard-admin/{print $1}')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使用输出的token登录Dashboard。</w:t>
      </w: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3415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-login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342613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3" w:name="header-n419"/>
      <w:r w:rsidRPr="00732D80">
        <w:rPr>
          <w:rFonts w:asciiTheme="minorEastAsia" w:eastAsiaTheme="minorEastAsia" w:hAnsiTheme="minorEastAsia"/>
          <w:color w:val="000000" w:themeColor="text1"/>
        </w:rPr>
        <w:t>6.2 部署CoreDNS</w:t>
      </w:r>
      <w:bookmarkEnd w:id="7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oreDNS用于集群内部Service名称解析。</w:t>
      </w:r>
    </w:p>
    <w:p w:rsidR="00632C32" w:rsidRPr="002108EE" w:rsidRDefault="00B33E22" w:rsidP="002108E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108EE">
        <w:rPr>
          <w:color w:val="1F497D" w:themeColor="text2"/>
        </w:rPr>
        <w:t xml:space="preserve">kubectl apply -f coredns.yaml </w:t>
      </w:r>
      <w:r w:rsidRPr="002108EE">
        <w:rPr>
          <w:color w:val="1F497D" w:themeColor="text2"/>
        </w:rPr>
        <w:br/>
        <w:t xml:space="preserve"> </w:t>
      </w:r>
      <w:r w:rsidRPr="002108EE">
        <w:rPr>
          <w:color w:val="1F497D" w:themeColor="text2"/>
        </w:rPr>
        <w:br/>
        <w:t xml:space="preserve">kubectl get pods -n kube-system  </w:t>
      </w:r>
      <w:r w:rsidRPr="002108EE">
        <w:rPr>
          <w:color w:val="1F497D" w:themeColor="text2"/>
        </w:rPr>
        <w:br/>
        <w:t xml:space="preserve">NAME                          READY   STATUS    RESTARTS   AGE </w:t>
      </w:r>
      <w:r w:rsidRPr="002108EE">
        <w:rPr>
          <w:color w:val="1F497D" w:themeColor="text2"/>
        </w:rPr>
        <w:br/>
        <w:t>coredns-5ffbfd976d-j6shb      1/1     Running   0          32s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NS解析测试：</w:t>
      </w:r>
    </w:p>
    <w:p w:rsidR="00632C32" w:rsidRPr="003E6179" w:rsidRDefault="00B33E22" w:rsidP="003E6179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3E6179">
        <w:rPr>
          <w:color w:val="1F497D" w:themeColor="text2"/>
        </w:rPr>
        <w:t xml:space="preserve">kubectl run -it --rm dns-test --image=busybox:1.28.4 sh </w:t>
      </w:r>
      <w:r w:rsidRPr="003E6179">
        <w:rPr>
          <w:color w:val="1F497D" w:themeColor="text2"/>
        </w:rPr>
        <w:br/>
        <w:t xml:space="preserve">If you don't see a command prompt, try pressing enter.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/ # nslookup kubernetes </w:t>
      </w:r>
      <w:r w:rsidRPr="003E6179">
        <w:rPr>
          <w:color w:val="1F497D" w:themeColor="text2"/>
        </w:rPr>
        <w:br/>
        <w:t xml:space="preserve">Server:    10.0.0.2 </w:t>
      </w:r>
      <w:r w:rsidRPr="003E6179">
        <w:rPr>
          <w:color w:val="1F497D" w:themeColor="text2"/>
        </w:rPr>
        <w:br/>
        <w:t xml:space="preserve">Address 1: 10.0.0.2 kube-dns.kube-system.svc.cluster.local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Name:      kubernetes </w:t>
      </w:r>
      <w:r w:rsidRPr="003E6179">
        <w:rPr>
          <w:color w:val="1F497D" w:themeColor="text2"/>
        </w:rPr>
        <w:br/>
        <w:t>Address 1: 10.0.0.1 kubernetes.default.svc.cluster.local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解析没问题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至此一个单Master集群就搭建完成了！这个环境就足以满足学习实验了，如果你的服务器配置较高，可继续扩容多Master集群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4" w:name="header-n4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七、扩容多Master（高可用架构）</w:t>
      </w:r>
      <w:bookmarkEnd w:id="7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Kubernetes作为容器集群系统，通过健康检查+重启策略实现了Pod故障自我修复能力，通过调度算法实现将Pod分布式部署，并保持预期副本数，根据Node失效状态自动在其他Node拉起Pod，实现了应用层的高可用性。 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针对Kubernetes集群，高可用性还应包含以下两个层面的考虑：Etcd数据库的高可用性和Kubernetes Master组件的高可用性。 而Etcd我们已经采用3个节点组建集群实现高可用，本节将对Master节点高可用进行说明和实施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扮演着总控中心的角色，通过不断与工作节点上的Kubelet和kube-proxy进行通信来维护整个集群的健康工作状态。如果Master节点故障，将无法使用kubectl工具或者API做任何集群管理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主要有三个服务kube-apiserver、kube-controller-manager和kube-scheduler，其中kube-controller-manager和kube-scheduler组件自身通过选择机制已经实现了高可用，所以Master高可用主要针对kube-apiserver组件，而该组件是以HTTP API提供服务，因此对他高可用与Web服务器类似，增加负载均衡器对其负载均衡即可，并且可水平扩容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多Master架构图：</w:t>
      </w:r>
    </w:p>
    <w:p w:rsidR="00632C32" w:rsidRPr="00732D80" w:rsidRDefault="00B33E22" w:rsidP="00532B0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4486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multi-master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291" cy="44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5" w:name="header-n433"/>
      <w:r w:rsidRPr="00732D80">
        <w:rPr>
          <w:rFonts w:asciiTheme="minorEastAsia" w:eastAsiaTheme="minorEastAsia" w:hAnsiTheme="minorEastAsia"/>
          <w:color w:val="000000" w:themeColor="text1"/>
        </w:rPr>
        <w:t>7.1 部署Master2 Node</w:t>
      </w:r>
      <w:bookmarkEnd w:id="7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现在需要再增加一台新服务器，作为Master2 Node，IP是192.168.31.74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为了节省资源你也可以将之前部署好的Worker Node1复用为Master2 Node角色（即部署Master组件）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Master2 与已部署的Master1所有操作一致。所以我们只需将Master1所有K8s文件拷贝过来，再修改下服务器IP和主机名启动即可。 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6" w:name="header-n43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安装Docker</w:t>
      </w:r>
      <w:bookmarkEnd w:id="76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/usr/bin/docker* root@192.168.31.74:/usr/bin</w:t>
      </w:r>
      <w:r w:rsidRPr="00532B0E">
        <w:rPr>
          <w:color w:val="1F497D" w:themeColor="text2"/>
        </w:rPr>
        <w:br/>
        <w:t>scp /usr/bin/runc root@192.168.31.74:/usr/bin</w:t>
      </w:r>
      <w:r w:rsidRPr="00532B0E">
        <w:rPr>
          <w:color w:val="1F497D" w:themeColor="text2"/>
        </w:rPr>
        <w:br/>
        <w:t>scp /usr/bin/containerd* root@192.168.31.74:/usr/bin</w:t>
      </w:r>
      <w:r w:rsidRPr="00532B0E">
        <w:rPr>
          <w:color w:val="1F497D" w:themeColor="text2"/>
        </w:rPr>
        <w:br/>
        <w:t>scp /usr/lib/systemd/system/docker.service</w:t>
      </w:r>
      <w:r w:rsidR="003C620B">
        <w:rPr>
          <w:color w:val="1F497D" w:themeColor="text2"/>
        </w:rPr>
        <w:t xml:space="preserve"> </w:t>
      </w:r>
      <w:r w:rsidRPr="00532B0E">
        <w:rPr>
          <w:color w:val="1F497D" w:themeColor="text2"/>
        </w:rPr>
        <w:lastRenderedPageBreak/>
        <w:t>root@192.168.31.74:/usr/lib/systemd/system</w:t>
      </w:r>
      <w:r w:rsidRPr="00532B0E">
        <w:rPr>
          <w:color w:val="1F497D" w:themeColor="text2"/>
        </w:rPr>
        <w:br/>
        <w:t>scp -r /etc/docker root@192.168.31.74:/etc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在Master2启动Docker</w:t>
      </w:r>
      <w:r w:rsidRPr="00532B0E">
        <w:rPr>
          <w:color w:val="1F497D" w:themeColor="text2"/>
        </w:rPr>
        <w:br/>
        <w:t>systemctl daemon-reload</w:t>
      </w:r>
      <w:r w:rsidRPr="00532B0E">
        <w:rPr>
          <w:color w:val="1F497D" w:themeColor="text2"/>
        </w:rPr>
        <w:br/>
        <w:t>systemctl start docker</w:t>
      </w:r>
      <w:r w:rsidRPr="00532B0E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7" w:name="header-n43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创建etcd证书目录</w:t>
      </w:r>
      <w:bookmarkEnd w:id="7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Master2创建etcd证书目录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mkdir -p /opt/etcd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8" w:name="header-n44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拷贝文件（Master1操作）</w:t>
      </w:r>
      <w:bookmarkEnd w:id="7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拷贝Master1上所有K8s文件和etcd证书到Master2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-r /opt/kubernetes root@192.168.31.74:/opt</w:t>
      </w:r>
      <w:r w:rsidRPr="00532B0E">
        <w:rPr>
          <w:color w:val="1F497D" w:themeColor="text2"/>
        </w:rPr>
        <w:br/>
        <w:t>scp -r /opt/etcd/ssl root@192.168.31.74:/opt/etcd</w:t>
      </w:r>
      <w:r w:rsidRPr="00532B0E">
        <w:rPr>
          <w:color w:val="1F497D" w:themeColor="text2"/>
        </w:rPr>
        <w:br/>
        <w:t>scp /usr/lib/systemd/system/kube* root@192.168.31.74:/usr/lib/systemd/system</w:t>
      </w:r>
      <w:r w:rsidRPr="00532B0E">
        <w:rPr>
          <w:color w:val="1F497D" w:themeColor="text2"/>
        </w:rPr>
        <w:br/>
        <w:t>scp /usr/bin/kubectl  root@192.168.31.74:/usr/bin</w:t>
      </w:r>
      <w:r w:rsidRPr="00532B0E">
        <w:rPr>
          <w:color w:val="1F497D" w:themeColor="text2"/>
        </w:rPr>
        <w:br/>
        <w:t>scp -r ~/.kube root@192.168.31.74:~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9" w:name="header-n44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删除证书文件</w:t>
      </w:r>
      <w:bookmarkEnd w:id="7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删除kubelet证书和kubeconfig文件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rm -f /opt/kubernetes/cfg/kubelet.kubeconfig </w:t>
      </w:r>
      <w:r w:rsidRPr="00532B0E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0" w:name="header-n44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修改配置文件IP和主机名</w:t>
      </w:r>
      <w:bookmarkEnd w:id="8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apiserver、kubelet和kube-proxy配置文件为本地IP：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vi /opt/kubernetes/cfg/kube-apiserver.conf 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--bind-address=192.168.31.74 \</w:t>
      </w:r>
      <w:r w:rsidRPr="00532B0E">
        <w:rPr>
          <w:color w:val="1F497D" w:themeColor="text2"/>
        </w:rPr>
        <w:br/>
        <w:t>--advertise-address=192.168.31.74 \</w:t>
      </w:r>
      <w:r w:rsidRPr="00532B0E">
        <w:rPr>
          <w:color w:val="1F497D" w:themeColor="text2"/>
        </w:rPr>
        <w:br/>
        <w:t>...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lastRenderedPageBreak/>
        <w:br/>
      </w:r>
      <w:r w:rsidR="003C620B" w:rsidRPr="00D74431">
        <w:rPr>
          <w:color w:val="1F497D" w:themeColor="text2"/>
        </w:rPr>
        <w:t>vi /opt/kubernetes/cfg/kube-controller-manager.kubeconfig</w:t>
      </w: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5" w:history="1">
        <w:r w:rsidRPr="00FF62BD">
          <w:rPr>
            <w:rStyle w:val="ac"/>
          </w:rPr>
          <w:t>https://192.168.31.74:6443</w:t>
        </w:r>
      </w:hyperlink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>vi /opt/kubernetes/cfg/kube-scheduler.kubeconfig</w:t>
      </w:r>
    </w:p>
    <w:p w:rsidR="003C620B" w:rsidRPr="00D74431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6" w:history="1">
        <w:r w:rsidRPr="00FF62BD">
          <w:rPr>
            <w:rStyle w:val="ac"/>
          </w:rPr>
          <w:t>https://192.168.31.74:6443</w:t>
        </w:r>
      </w:hyperlink>
    </w:p>
    <w:p w:rsidR="00D74431" w:rsidRDefault="00B33E22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br/>
        <w:t>vi /opt/kubernetes/cfg/kubelet.conf</w:t>
      </w:r>
      <w:r w:rsidRPr="00532B0E">
        <w:rPr>
          <w:color w:val="1F497D" w:themeColor="text2"/>
        </w:rPr>
        <w:br/>
        <w:t>--hostname-override=k8s-master2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vi /opt/kubernetes/cfg/kube-proxy-config.yml</w:t>
      </w:r>
      <w:r w:rsidRPr="00532B0E">
        <w:rPr>
          <w:color w:val="1F497D" w:themeColor="text2"/>
        </w:rPr>
        <w:br/>
        <w:t>hostnameOverride: k8s-master2</w:t>
      </w:r>
      <w:bookmarkStart w:id="81" w:name="header-n451"/>
    </w:p>
    <w:p w:rsidR="00DD5078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DD5078" w:rsidRPr="003C620B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vi ~/.kube/config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server: https://192.168.31.74:6443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6. 启动设置开机启动</w:t>
      </w:r>
      <w:bookmarkEnd w:id="81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ystemctl daemon-reload</w:t>
      </w:r>
      <w:r w:rsidRPr="00532B0E">
        <w:rPr>
          <w:color w:val="1F497D" w:themeColor="text2"/>
        </w:rPr>
        <w:br/>
        <w:t>systemctl start kube-apiserver kube-controller-manager kube-scheduler kubelet kube-proxy</w:t>
      </w:r>
      <w:r w:rsidRPr="00532B0E">
        <w:rPr>
          <w:color w:val="1F497D" w:themeColor="text2"/>
        </w:rPr>
        <w:br/>
        <w:t>systemctl enable kube-apiserver kube-controller-manager kube-scheduler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2" w:name="header-n4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7. 查看集群状态</w:t>
      </w:r>
      <w:bookmarkEnd w:id="82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kubectl get cs</w:t>
      </w:r>
      <w:r w:rsidRPr="00532B0E">
        <w:rPr>
          <w:color w:val="1F497D" w:themeColor="text2"/>
        </w:rPr>
        <w:br/>
        <w:t>NAME                STATUS    MESSAGE             ERROR</w:t>
      </w:r>
      <w:r w:rsidRPr="00532B0E">
        <w:rPr>
          <w:color w:val="1F497D" w:themeColor="text2"/>
        </w:rPr>
        <w:br/>
        <w:t xml:space="preserve">scheduler             Healthy   ok                  </w:t>
      </w:r>
      <w:r w:rsidRPr="00532B0E">
        <w:rPr>
          <w:color w:val="1F497D" w:themeColor="text2"/>
        </w:rPr>
        <w:br/>
        <w:t xml:space="preserve">controller-manager       Healthy   ok                  </w:t>
      </w:r>
      <w:r w:rsidRPr="00532B0E">
        <w:rPr>
          <w:color w:val="1F497D" w:themeColor="text2"/>
        </w:rPr>
        <w:br/>
        <w:t xml:space="preserve">etcd-1               Healthy   {"health":"true"}   </w:t>
      </w:r>
      <w:r w:rsidRPr="00532B0E">
        <w:rPr>
          <w:color w:val="1F497D" w:themeColor="text2"/>
        </w:rPr>
        <w:br/>
        <w:t xml:space="preserve">etcd-2               Healthy   {"health":"true"}   </w:t>
      </w:r>
      <w:r w:rsidRPr="00532B0E">
        <w:rPr>
          <w:color w:val="1F497D" w:themeColor="text2"/>
        </w:rPr>
        <w:br/>
        <w:t>etcd-0               Healthy   {"health":"true"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3" w:name="header-n4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8. 批准kubelet证书申请</w:t>
      </w:r>
      <w:bookmarkEnd w:id="83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# 查看证书请求</w:t>
      </w:r>
      <w:r w:rsidRPr="00532B0E">
        <w:rPr>
          <w:color w:val="1F497D" w:themeColor="text2"/>
        </w:rPr>
        <w:br/>
        <w:t>kubectl get csr</w:t>
      </w:r>
      <w:r w:rsidRPr="00532B0E">
        <w:rPr>
          <w:color w:val="1F497D" w:themeColor="text2"/>
        </w:rPr>
        <w:br/>
        <w:t>NAME                      AGE          SIGNERNAME          REQUESTOR           CONDITIO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lastRenderedPageBreak/>
        <w:t>node-csr-JYNknakEa_YpHz797oKaN-ZTk43nD51Zc9CJkBLcASU   85m   kubernetes.io/kube-apiserver-client-kubelet   kubelet-bootstrap   Pending</w:t>
      </w:r>
      <w:r w:rsidRPr="00532B0E">
        <w:rPr>
          <w:color w:val="1F497D" w:themeColor="text2"/>
        </w:rPr>
        <w:br/>
        <w:t># 授权请求</w:t>
      </w:r>
      <w:r w:rsidRPr="00532B0E">
        <w:rPr>
          <w:color w:val="1F497D" w:themeColor="text2"/>
        </w:rPr>
        <w:br/>
        <w:t>kubectl certificate approve node-csr-JYNknakEa_YpHz797oKaN-ZTk43nD51Zc9CJkBLcASU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查看Node</w:t>
      </w:r>
      <w:r w:rsidRPr="00532B0E">
        <w:rPr>
          <w:color w:val="1F497D" w:themeColor="text2"/>
        </w:rPr>
        <w:br/>
        <w:t>kubectl get node</w:t>
      </w:r>
      <w:r w:rsidRPr="00532B0E">
        <w:rPr>
          <w:color w:val="1F497D" w:themeColor="text2"/>
        </w:rPr>
        <w:br/>
        <w:t>NAME        STATUS   ROLES    AGE   VERSION</w:t>
      </w:r>
      <w:r w:rsidRPr="00532B0E">
        <w:rPr>
          <w:color w:val="1F497D" w:themeColor="text2"/>
        </w:rPr>
        <w:br/>
        <w:t>k8s-master1    Ready    &lt;none&gt;   34h   v1.20.4</w:t>
      </w:r>
      <w:r w:rsidRPr="00532B0E">
        <w:rPr>
          <w:color w:val="1F497D" w:themeColor="text2"/>
        </w:rPr>
        <w:br/>
        <w:t>k8s-master2    Ready    &lt;none&gt;   2m   v1.20.4</w:t>
      </w:r>
      <w:r w:rsidRPr="00532B0E">
        <w:rPr>
          <w:color w:val="1F497D" w:themeColor="text2"/>
        </w:rPr>
        <w:br/>
        <w:t>k8s-node1     Ready    &lt;none&gt;   33h   v1.20.4</w:t>
      </w:r>
      <w:r w:rsidRPr="00532B0E">
        <w:rPr>
          <w:color w:val="1F497D" w:themeColor="text2"/>
        </w:rPr>
        <w:br/>
        <w:t>k8s-node2     Ready    &lt;none&gt;   33h   v1.20.4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F46EBE" w:rsidRPr="00F46EBE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84" w:name="header-n459"/>
      <w:bookmarkStart w:id="85" w:name="_GoBack"/>
      <w:bookmarkEnd w:id="85"/>
      <w:r w:rsidRPr="00732D80">
        <w:rPr>
          <w:rFonts w:asciiTheme="minorEastAsia" w:eastAsiaTheme="minorEastAsia" w:hAnsiTheme="minorEastAsia"/>
          <w:color w:val="000000" w:themeColor="text1"/>
        </w:rPr>
        <w:t>7.2 部署Nginx+Keepalived高可用负载均衡器</w:t>
      </w:r>
      <w:bookmarkEnd w:id="8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apiserver高可用架构图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297142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lb-h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是一个主流Web服务和反向代理服务器，这里用四层实现对apiserver实现负载均衡。</w:t>
      </w: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eepalived是一个主流高可用软件，</w:t>
      </w:r>
      <w:r w:rsidRPr="006066A3">
        <w:rPr>
          <w:rFonts w:asciiTheme="minorEastAsia" w:hAnsiTheme="minorEastAsia"/>
          <w:color w:val="FF0000"/>
          <w:sz w:val="28"/>
          <w:szCs w:val="28"/>
          <w:lang w:eastAsia="zh-CN"/>
        </w:rPr>
        <w:t>基于VIP绑定实现服务器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机热备，在上述拓扑中，Keepalived主要根据Nginx运行状态判断是否需要故障转移（漂移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VIP），例如当Nginx主节点挂掉，VIP会自动绑定在Nginx备节点，从而保证VIP一直可用，实现Nginx高可用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1：为了节省机器，这里与K8s Master节点机器复用。也可以独立于k8s集群之外部署，只要nginx与apiserver能通信就行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2：如果你是在公有云上，一般都不支持keepalived，那么你可以直接用它们的负载均衡器产品，直接负载均衡多台Master kube-apiserver，架构与上面一样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两台Master节点操作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6" w:name="header-n47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安装软件包（主/备）</w:t>
      </w:r>
      <w:bookmarkEnd w:id="86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 xml:space="preserve"> yum install epel-release -y</w:t>
      </w:r>
      <w:r w:rsidRPr="00A00EEB">
        <w:rPr>
          <w:color w:val="1F497D" w:themeColor="text2"/>
        </w:rPr>
        <w:br/>
        <w:t xml:space="preserve"> yum install nginx keepalived -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7" w:name="header-n4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Nginx配置文件（主/备一样）</w:t>
      </w:r>
      <w:bookmarkEnd w:id="87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nginx/nginx.conf &lt;&lt; "EOF"</w:t>
      </w:r>
      <w:r w:rsidRPr="00A00EEB">
        <w:rPr>
          <w:color w:val="1F497D" w:themeColor="text2"/>
        </w:rPr>
        <w:br/>
        <w:t>user nginx;</w:t>
      </w:r>
      <w:r w:rsidRPr="00A00EEB">
        <w:rPr>
          <w:color w:val="1F497D" w:themeColor="text2"/>
        </w:rPr>
        <w:br/>
        <w:t>worker_processes auto;</w:t>
      </w:r>
      <w:r w:rsidRPr="00A00EEB">
        <w:rPr>
          <w:color w:val="1F497D" w:themeColor="text2"/>
        </w:rPr>
        <w:br/>
        <w:t>error_log /var/log/nginx/error.log;</w:t>
      </w:r>
      <w:r w:rsidRPr="00A00EEB">
        <w:rPr>
          <w:color w:val="1F497D" w:themeColor="text2"/>
        </w:rPr>
        <w:br/>
        <w:t>pid /run/nginx.pid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nclude /usr/share/nginx/modules/*.conf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events {</w:t>
      </w:r>
      <w:r w:rsidRPr="00A00EEB">
        <w:rPr>
          <w:color w:val="1F497D" w:themeColor="text2"/>
        </w:rPr>
        <w:br/>
        <w:t xml:space="preserve">    worker_connections 1024;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# 四层负载均衡，为两台Master apiserver组件提供负载均衡</w:t>
      </w:r>
      <w:r w:rsidRPr="00A00EEB">
        <w:rPr>
          <w:color w:val="1F497D" w:themeColor="text2"/>
        </w:rPr>
        <w:br/>
        <w:t>stream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log_format  main  '$remote_addr $upstream_addr - [$time_local] $status $upstream_bytes_sent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k8s-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upstream k8s-apiserver {</w:t>
      </w:r>
      <w:r w:rsidRPr="00A00EEB">
        <w:rPr>
          <w:color w:val="1F497D" w:themeColor="text2"/>
        </w:rPr>
        <w:br/>
        <w:t xml:space="preserve">       server 192.168.31.71:6443;   # Master1 APISERVER IP:PORT</w:t>
      </w:r>
      <w:r w:rsidRPr="00A00EEB">
        <w:rPr>
          <w:color w:val="1F497D" w:themeColor="text2"/>
        </w:rPr>
        <w:br/>
        <w:t xml:space="preserve">       server 192.168.31.7</w:t>
      </w:r>
      <w:r w:rsidR="00864659">
        <w:rPr>
          <w:color w:val="1F497D" w:themeColor="text2"/>
        </w:rPr>
        <w:t>4</w:t>
      </w:r>
      <w:r w:rsidRPr="00A00EEB">
        <w:rPr>
          <w:color w:val="1F497D" w:themeColor="text2"/>
        </w:rPr>
        <w:t>:6443;   # Master2 APISERVER IP:PORT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</w:t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listen 16443; # 由于nginx与master节点复用，这个监听端口不能是6443，否则会冲突</w:t>
      </w:r>
      <w:r w:rsidRPr="00A00EEB">
        <w:rPr>
          <w:color w:val="1F497D" w:themeColor="text2"/>
        </w:rPr>
        <w:br/>
        <w:t xml:space="preserve">       proxy_pass k8s-apiserver;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http {</w:t>
      </w:r>
      <w:r w:rsidRPr="00A00EEB">
        <w:rPr>
          <w:color w:val="1F497D" w:themeColor="text2"/>
        </w:rPr>
        <w:br/>
        <w:t xml:space="preserve">    log_format  main  '$remote_addr - $remote_user [$time_local] "$request" '</w:t>
      </w:r>
      <w:r w:rsidRPr="00A00EEB">
        <w:rPr>
          <w:color w:val="1F497D" w:themeColor="text2"/>
        </w:rPr>
        <w:br/>
        <w:t xml:space="preserve">                      '$status $body_bytes_sent "$http_referer" '</w:t>
      </w:r>
      <w:r w:rsidRPr="00A00EEB">
        <w:rPr>
          <w:color w:val="1F497D" w:themeColor="text2"/>
        </w:rPr>
        <w:br/>
        <w:t xml:space="preserve">                      '"$http_user_agent" "$http_x_forwarded_for"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ndfile            on;</w:t>
      </w:r>
      <w:r w:rsidRPr="00A00EEB">
        <w:rPr>
          <w:color w:val="1F497D" w:themeColor="text2"/>
        </w:rPr>
        <w:br/>
        <w:t xml:space="preserve">    tcp_nopush          on;</w:t>
      </w:r>
      <w:r w:rsidRPr="00A00EEB">
        <w:rPr>
          <w:color w:val="1F497D" w:themeColor="text2"/>
        </w:rPr>
        <w:br/>
        <w:t xml:space="preserve">    tcp_nodelay         on;</w:t>
      </w:r>
      <w:r w:rsidRPr="00A00EEB">
        <w:rPr>
          <w:color w:val="1F497D" w:themeColor="text2"/>
        </w:rPr>
        <w:br/>
        <w:t xml:space="preserve">    keepalive_timeout   65;</w:t>
      </w:r>
      <w:r w:rsidRPr="00A00EEB">
        <w:rPr>
          <w:color w:val="1F497D" w:themeColor="text2"/>
        </w:rPr>
        <w:br/>
        <w:t xml:space="preserve">    types_hash_max_size 2048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include             /etc/nginx/mime.types;</w:t>
      </w:r>
      <w:r w:rsidRPr="00A00EEB">
        <w:rPr>
          <w:color w:val="1F497D" w:themeColor="text2"/>
        </w:rPr>
        <w:br/>
        <w:t xml:space="preserve">    default_type        application/octet-stream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 listen       80 default_server;</w:t>
      </w:r>
      <w:r w:rsidRPr="00A00EEB">
        <w:rPr>
          <w:color w:val="1F497D" w:themeColor="text2"/>
        </w:rPr>
        <w:br/>
        <w:t xml:space="preserve">        server_name  _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    location / {</w:t>
      </w:r>
      <w:r w:rsidRPr="00A00EEB">
        <w:rPr>
          <w:color w:val="1F497D" w:themeColor="text2"/>
        </w:rPr>
        <w:br/>
        <w:t xml:space="preserve">        }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8" w:name="header-n4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keepalived配置文件（Nginx Master）</w:t>
      </w:r>
      <w:bookmarkEnd w:id="88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MASTER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MASTER </w:t>
      </w:r>
      <w:r w:rsidRPr="00A00EEB">
        <w:rPr>
          <w:color w:val="1F497D" w:themeColor="text2"/>
        </w:rPr>
        <w:br/>
        <w:t xml:space="preserve">    interface ens33  # 修改为实际网卡名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100    # 优先级，备服务器设置 90 </w:t>
      </w:r>
      <w:r w:rsidRPr="00A00EEB">
        <w:rPr>
          <w:color w:val="1F497D" w:themeColor="text2"/>
        </w:rPr>
        <w:br/>
        <w:t xml:space="preserve">    advert_int 1    # 指定VRRP 心跳包通告间隔时间，默认1秒 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# 虚拟IP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rrp_script：指定检查nginx工作状态脚本（根据nginx状态判断是否故障转移）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rtual_ipaddress：虚拟IP（VIP）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9" w:name="header-n48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keepalived配置文件（Nginx Backup）</w:t>
      </w:r>
      <w:bookmarkEnd w:id="89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BACKUP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BACKUP </w:t>
      </w:r>
      <w:r w:rsidRPr="00A00EEB">
        <w:rPr>
          <w:color w:val="1F497D" w:themeColor="text2"/>
        </w:rPr>
        <w:br/>
        <w:t xml:space="preserve">    interface ens33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90</w:t>
      </w:r>
      <w:r w:rsidRPr="00A00EEB">
        <w:rPr>
          <w:color w:val="1F497D" w:themeColor="text2"/>
        </w:rPr>
        <w:br/>
        <w:t xml:space="preserve">    advert_int 1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keepalived根据脚本返回状态码（0为工作正常，非0不正常）判断是否故障转移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0" w:name="header-n4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90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systemctl daemon-reload</w:t>
      </w:r>
      <w:r w:rsidRPr="00F321DF">
        <w:rPr>
          <w:color w:val="1F497D" w:themeColor="text2"/>
        </w:rPr>
        <w:br/>
        <w:t>systemctl start nginx keepalived</w:t>
      </w:r>
      <w:r w:rsidRPr="00F321DF">
        <w:rPr>
          <w:color w:val="1F497D" w:themeColor="text2"/>
        </w:rPr>
        <w:br/>
        <w:t>systemctl enable nginx keepalive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1" w:name="header-n4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keepalived工作状态</w:t>
      </w:r>
      <w:bookmarkEnd w:id="91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ip a</w:t>
      </w:r>
      <w:r w:rsidR="00F321DF">
        <w:rPr>
          <w:color w:val="1F497D" w:themeColor="text2"/>
        </w:rPr>
        <w:t>ddr</w:t>
      </w:r>
      <w:r w:rsidRPr="00F321DF">
        <w:rPr>
          <w:color w:val="1F497D" w:themeColor="text2"/>
        </w:rPr>
        <w:br/>
        <w:t>1: lo: &lt;LOOPBACK,UP,LOWER_UP&gt; mtu 65536 qdisc noqueue state UNKNOWN group default qlen 1000</w:t>
      </w:r>
      <w:r w:rsidRPr="00F321DF">
        <w:rPr>
          <w:color w:val="1F497D" w:themeColor="text2"/>
        </w:rPr>
        <w:br/>
        <w:t xml:space="preserve">    link/loopback 00:00:00:00:00:00 brd 00:00:00:00:00:00</w:t>
      </w:r>
      <w:r w:rsidRPr="00F321DF">
        <w:rPr>
          <w:color w:val="1F497D" w:themeColor="text2"/>
        </w:rPr>
        <w:br/>
        <w:t xml:space="preserve">    inet 127.0.0.1/8 scope host lo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::1/128 scope host 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2: ens33: &lt;BROADCAST,MULTICAST,UP,LOWER_UP&gt; mtu 1500 qdisc pfifo_fast state UP group </w:t>
      </w:r>
      <w:r w:rsidRPr="00F321DF">
        <w:rPr>
          <w:color w:val="1F497D" w:themeColor="text2"/>
        </w:rPr>
        <w:lastRenderedPageBreak/>
        <w:t>default qlen 1000</w:t>
      </w:r>
      <w:r w:rsidRPr="00F321DF">
        <w:rPr>
          <w:color w:val="1F497D" w:themeColor="text2"/>
        </w:rPr>
        <w:br/>
        <w:t xml:space="preserve">    link/ether 00:0c:29:04:f7:2c brd ff:ff:ff:ff:ff:ff</w:t>
      </w:r>
      <w:r w:rsidRPr="00F321DF">
        <w:rPr>
          <w:color w:val="1F497D" w:themeColor="text2"/>
        </w:rPr>
        <w:br/>
        <w:t xml:space="preserve">    inet 192.168.31.80/24 brd 192.168.31.255 scope global noprefixroute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 192.168.31.88/24 scope global secondary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fe80::20c:29ff:fe04:f72c/64 scope link </w:t>
      </w:r>
      <w:r w:rsidRPr="00F321DF">
        <w:rPr>
          <w:color w:val="1F497D" w:themeColor="text2"/>
        </w:rPr>
        <w:br/>
        <w:t xml:space="preserve">       valid_lft forever preferred_lft fore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看到，在ens33网卡绑定了192.168.31.88 虚拟IP，说明工作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92" w:name="header-n4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7. Nginx+Keepalived高可用测试</w:t>
      </w:r>
      <w:bookmarkEnd w:id="9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关闭主节点Nginx，测试VIP是否漂移到备节点服务器。</w:t>
      </w:r>
    </w:p>
    <w:p w:rsidR="00632C32" w:rsidRPr="00732D80" w:rsidRDefault="00B33E22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Master执行 pkill nginx</w:t>
      </w:r>
      <w:r w:rsidR="0015693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;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br/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Backup，ip addr命令查看已成功绑定VIP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3" w:name="header-n49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8. 访问负载均衡器测试</w:t>
      </w:r>
      <w:bookmarkEnd w:id="9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找K8s集群中任意一个节点，使用curl查看K8s版本测试，使用VIP访问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curl -k https://192.168.31.88:16443/version</w:t>
      </w:r>
      <w:r w:rsidRPr="00156930">
        <w:rPr>
          <w:color w:val="1F497D" w:themeColor="text2"/>
        </w:rPr>
        <w:br/>
        <w:t>{</w:t>
      </w:r>
      <w:r w:rsidRPr="00156930">
        <w:rPr>
          <w:color w:val="1F497D" w:themeColor="text2"/>
        </w:rPr>
        <w:br/>
        <w:t xml:space="preserve">  "major": "1",</w:t>
      </w:r>
      <w:r w:rsidRPr="00156930">
        <w:rPr>
          <w:color w:val="1F497D" w:themeColor="text2"/>
        </w:rPr>
        <w:br/>
        <w:t xml:space="preserve">  "minor": "20",</w:t>
      </w:r>
      <w:r w:rsidRPr="00156930">
        <w:rPr>
          <w:color w:val="1F497D" w:themeColor="text2"/>
        </w:rPr>
        <w:br/>
        <w:t xml:space="preserve">  "gitVersion": "v1.20.4",</w:t>
      </w:r>
      <w:r w:rsidRPr="00156930">
        <w:rPr>
          <w:color w:val="1F497D" w:themeColor="text2"/>
        </w:rPr>
        <w:br/>
        <w:t xml:space="preserve">  "gitCommit": "e87da0bd6e03ec3fea7933c4b5263d151aafd07c",</w:t>
      </w:r>
      <w:r w:rsidRPr="00156930">
        <w:rPr>
          <w:color w:val="1F497D" w:themeColor="text2"/>
        </w:rPr>
        <w:br/>
        <w:t xml:space="preserve">  "gitTreeState": "clean",</w:t>
      </w:r>
      <w:r w:rsidRPr="00156930">
        <w:rPr>
          <w:color w:val="1F497D" w:themeColor="text2"/>
        </w:rPr>
        <w:br/>
        <w:t xml:space="preserve">  "buildDate": "2021-02-18T16:03:00Z",</w:t>
      </w:r>
      <w:r w:rsidRPr="00156930">
        <w:rPr>
          <w:color w:val="1F497D" w:themeColor="text2"/>
        </w:rPr>
        <w:br/>
        <w:t xml:space="preserve">  "goVersion": "go1.15.8",</w:t>
      </w:r>
      <w:r w:rsidRPr="00156930">
        <w:rPr>
          <w:color w:val="1F497D" w:themeColor="text2"/>
        </w:rPr>
        <w:br/>
        <w:t xml:space="preserve">  "compiler": "gc",</w:t>
      </w:r>
      <w:r w:rsidRPr="00156930">
        <w:rPr>
          <w:color w:val="1F497D" w:themeColor="text2"/>
        </w:rPr>
        <w:br/>
        <w:t xml:space="preserve">  "platform": "linux/amd64"</w:t>
      </w:r>
      <w:r w:rsidRPr="00156930">
        <w:rPr>
          <w:color w:val="1F497D" w:themeColor="text2"/>
        </w:rPr>
        <w:br/>
        <w:t>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正确获取到K8s版本信息，说明负载均衡器搭建正常。该请求数据流程：curl -&gt; vip(nginx) -&gt; apiserver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查看Nginx日志也可以看到转发apiserver IP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lastRenderedPageBreak/>
        <w:t>tail /var/log/nginx/k8s-access.log -f</w:t>
      </w:r>
      <w:r w:rsidRPr="00156930">
        <w:rPr>
          <w:color w:val="1F497D" w:themeColor="text2"/>
        </w:rPr>
        <w:br/>
        <w:t>192.168.31.71 192.168.31.71:6443 - [02/Apr/2021:19:17:57 +0800] 200 423</w:t>
      </w:r>
      <w:r w:rsidRPr="00156930">
        <w:rPr>
          <w:color w:val="1F497D" w:themeColor="text2"/>
        </w:rPr>
        <w:br/>
        <w:t>192.168.31.71 192.168.31.72:6443 - [02/Apr/2021:19:18:50 +0800] 200 423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到此还没结束，还有下面最关键的一步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4" w:name="header-n506"/>
      <w:r w:rsidRPr="00732D80">
        <w:rPr>
          <w:rFonts w:asciiTheme="minorEastAsia" w:eastAsiaTheme="minorEastAsia" w:hAnsiTheme="minorEastAsia"/>
          <w:color w:val="000000" w:themeColor="text1"/>
        </w:rPr>
        <w:t>7.3 修改所有Worker Node连接LB VIP</w:t>
      </w:r>
      <w:bookmarkEnd w:id="9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试想下，虽然我们增加了Master2 Node和负载均衡器，但是我们是从单Master架构扩容的，也就是说目前所有的Worker Node组件连接都还是Master1 Node，如果不改为连接VIP走负载均衡器，那么Master还是单点故障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因此接下来就是要改所有Worker Node（kubectl get node命令查看到的节点）组件配置文件，由原来192.168.31.71修改为192.168.31.88（VIP）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执行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sed -i 's#192.168.31.71:6443#192.168.31.88:16443#' /opt/kubernetes/cfg/*</w:t>
      </w:r>
      <w:r w:rsidRPr="00156930">
        <w:rPr>
          <w:color w:val="1F497D" w:themeColor="text2"/>
        </w:rPr>
        <w:br/>
        <w:t>systemctl restart kubelet kube-proxy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检查节点状态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 xml:space="preserve">kubectl get node </w:t>
      </w:r>
      <w:r w:rsidRPr="00156930">
        <w:rPr>
          <w:color w:val="1F497D" w:themeColor="text2"/>
        </w:rPr>
        <w:br/>
        <w:t xml:space="preserve">NAME         STATUS   ROLES    AGE   VERSION </w:t>
      </w:r>
      <w:r w:rsidRPr="00156930">
        <w:rPr>
          <w:color w:val="1F497D" w:themeColor="text2"/>
        </w:rPr>
        <w:br/>
        <w:t xml:space="preserve">k8s-master1   Ready    &lt;none&gt;   32d   v1.20.4 </w:t>
      </w:r>
      <w:r w:rsidRPr="00156930">
        <w:rPr>
          <w:color w:val="1F497D" w:themeColor="text2"/>
        </w:rPr>
        <w:br/>
        <w:t xml:space="preserve">k8s-master2   Ready    &lt;none&gt;   10m   v1.20.4 </w:t>
      </w:r>
      <w:r w:rsidRPr="00156930">
        <w:rPr>
          <w:color w:val="1F497D" w:themeColor="text2"/>
        </w:rPr>
        <w:br/>
        <w:t xml:space="preserve">k8s-node1    Ready    &lt;none&gt;   31d   v1.20.4 </w:t>
      </w:r>
      <w:r w:rsidRPr="00156930">
        <w:rPr>
          <w:color w:val="1F497D" w:themeColor="text2"/>
        </w:rPr>
        <w:br/>
        <w:t>k8s-node2    Ready    &lt;none&gt;   31d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至此，一套完整的 Kubernetes 高可用集群就部署完成了！</w:t>
      </w: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95378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2695575" cy="1409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21" cy="140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sectPr w:rsidR="00632C32" w:rsidRPr="00732D80" w:rsidSect="00EB52B2">
      <w:headerReference w:type="default" r:id="rId1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5ABF" w:rsidRDefault="00375ABF">
      <w:pPr>
        <w:spacing w:after="0"/>
      </w:pPr>
      <w:r>
        <w:separator/>
      </w:r>
    </w:p>
  </w:endnote>
  <w:endnote w:type="continuationSeparator" w:id="0">
    <w:p w:rsidR="00375ABF" w:rsidRDefault="00375A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5ABF" w:rsidRDefault="00375ABF">
      <w:r>
        <w:separator/>
      </w:r>
    </w:p>
  </w:footnote>
  <w:footnote w:type="continuationSeparator" w:id="0">
    <w:p w:rsidR="00375ABF" w:rsidRDefault="00375A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1BB7" w:rsidRPr="002C48EB" w:rsidRDefault="00B558D2" w:rsidP="00E41BB7">
    <w:pPr>
      <w:pStyle w:val="ad"/>
      <w:jc w:val="left"/>
      <w:rPr>
        <w:rFonts w:asciiTheme="minorEastAsia" w:hAnsiTheme="minorEastAsia"/>
        <w:color w:val="4F81BD" w:themeColor="accent1"/>
        <w:sz w:val="24"/>
        <w:szCs w:val="24"/>
        <w:lang w:eastAsia="zh-CN"/>
      </w:rPr>
    </w:pPr>
    <w:r>
      <w:rPr>
        <w:rFonts w:asciiTheme="minorEastAsia" w:hAnsiTheme="minorEastAsia"/>
        <w:color w:val="4F81BD" w:themeColor="accent1"/>
        <w:sz w:val="24"/>
        <w:szCs w:val="24"/>
        <w:lang w:eastAsia="zh-CN"/>
      </w:rPr>
      <w:t>阿良教育</w:t>
    </w:r>
    <w:r w:rsidR="00E41BB7" w:rsidRPr="002C48EB"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  <w:t>：http</w:t>
    </w:r>
    <w:r w:rsidR="00E41BB7" w:rsidRPr="002C48EB">
      <w:rPr>
        <w:rFonts w:asciiTheme="minorEastAsia" w:hAnsiTheme="minorEastAsia"/>
        <w:color w:val="4F81BD" w:themeColor="accent1"/>
        <w:sz w:val="24"/>
        <w:szCs w:val="24"/>
        <w:lang w:eastAsia="zh-CN"/>
      </w:rPr>
      <w:t>://www.aliangedu.c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1189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0169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915"/>
    <w:rsid w:val="00011C8B"/>
    <w:rsid w:val="000C76A4"/>
    <w:rsid w:val="00101B98"/>
    <w:rsid w:val="00102AD0"/>
    <w:rsid w:val="001040A1"/>
    <w:rsid w:val="00156930"/>
    <w:rsid w:val="00181FD5"/>
    <w:rsid w:val="001D7C21"/>
    <w:rsid w:val="002108EE"/>
    <w:rsid w:val="002861C5"/>
    <w:rsid w:val="00293607"/>
    <w:rsid w:val="002B5513"/>
    <w:rsid w:val="002C1CBD"/>
    <w:rsid w:val="002C48EB"/>
    <w:rsid w:val="003501F0"/>
    <w:rsid w:val="0036385C"/>
    <w:rsid w:val="00375ABF"/>
    <w:rsid w:val="003A034B"/>
    <w:rsid w:val="003C43B4"/>
    <w:rsid w:val="003C620B"/>
    <w:rsid w:val="003D6001"/>
    <w:rsid w:val="003E6179"/>
    <w:rsid w:val="003E71C4"/>
    <w:rsid w:val="004359BB"/>
    <w:rsid w:val="00455346"/>
    <w:rsid w:val="004626AC"/>
    <w:rsid w:val="0046522A"/>
    <w:rsid w:val="00481026"/>
    <w:rsid w:val="0048459C"/>
    <w:rsid w:val="00491458"/>
    <w:rsid w:val="004A7F0D"/>
    <w:rsid w:val="004B3AC4"/>
    <w:rsid w:val="004C7BDE"/>
    <w:rsid w:val="004E29B3"/>
    <w:rsid w:val="004E6370"/>
    <w:rsid w:val="00523FF6"/>
    <w:rsid w:val="00525E95"/>
    <w:rsid w:val="00532B0E"/>
    <w:rsid w:val="00590D07"/>
    <w:rsid w:val="00590F5A"/>
    <w:rsid w:val="005C4371"/>
    <w:rsid w:val="006066A3"/>
    <w:rsid w:val="00632C32"/>
    <w:rsid w:val="00665B9D"/>
    <w:rsid w:val="006D038D"/>
    <w:rsid w:val="006F08DD"/>
    <w:rsid w:val="00707272"/>
    <w:rsid w:val="007248F9"/>
    <w:rsid w:val="00732D80"/>
    <w:rsid w:val="00736DEA"/>
    <w:rsid w:val="00746AA7"/>
    <w:rsid w:val="00784D58"/>
    <w:rsid w:val="00794884"/>
    <w:rsid w:val="007A10FD"/>
    <w:rsid w:val="007A3816"/>
    <w:rsid w:val="007D52F3"/>
    <w:rsid w:val="007F3862"/>
    <w:rsid w:val="008105C0"/>
    <w:rsid w:val="00817CB4"/>
    <w:rsid w:val="008517FF"/>
    <w:rsid w:val="008575BC"/>
    <w:rsid w:val="00864659"/>
    <w:rsid w:val="00870883"/>
    <w:rsid w:val="008750CF"/>
    <w:rsid w:val="008D6863"/>
    <w:rsid w:val="00903806"/>
    <w:rsid w:val="009460C1"/>
    <w:rsid w:val="009B3EE6"/>
    <w:rsid w:val="009C40AA"/>
    <w:rsid w:val="009D3ABD"/>
    <w:rsid w:val="00A00EEB"/>
    <w:rsid w:val="00A314E7"/>
    <w:rsid w:val="00A37EE0"/>
    <w:rsid w:val="00A46385"/>
    <w:rsid w:val="00A51CBE"/>
    <w:rsid w:val="00A74395"/>
    <w:rsid w:val="00B15D6D"/>
    <w:rsid w:val="00B240D3"/>
    <w:rsid w:val="00B33E22"/>
    <w:rsid w:val="00B37AE3"/>
    <w:rsid w:val="00B41206"/>
    <w:rsid w:val="00B558D2"/>
    <w:rsid w:val="00B63447"/>
    <w:rsid w:val="00B70E42"/>
    <w:rsid w:val="00B74CA9"/>
    <w:rsid w:val="00B74F4B"/>
    <w:rsid w:val="00B86B75"/>
    <w:rsid w:val="00B93815"/>
    <w:rsid w:val="00B95378"/>
    <w:rsid w:val="00BA54EE"/>
    <w:rsid w:val="00BC48D5"/>
    <w:rsid w:val="00BF5505"/>
    <w:rsid w:val="00C173E9"/>
    <w:rsid w:val="00C248EC"/>
    <w:rsid w:val="00C36279"/>
    <w:rsid w:val="00C44A9F"/>
    <w:rsid w:val="00CC0D8E"/>
    <w:rsid w:val="00CF1C06"/>
    <w:rsid w:val="00D00C09"/>
    <w:rsid w:val="00D34120"/>
    <w:rsid w:val="00D70356"/>
    <w:rsid w:val="00D74431"/>
    <w:rsid w:val="00DA5E40"/>
    <w:rsid w:val="00DD5078"/>
    <w:rsid w:val="00E12534"/>
    <w:rsid w:val="00E315A3"/>
    <w:rsid w:val="00E41BB7"/>
    <w:rsid w:val="00E56234"/>
    <w:rsid w:val="00E75D3A"/>
    <w:rsid w:val="00EA1BC5"/>
    <w:rsid w:val="00EA73CB"/>
    <w:rsid w:val="00EB52B2"/>
    <w:rsid w:val="00F1565A"/>
    <w:rsid w:val="00F27005"/>
    <w:rsid w:val="00F27B19"/>
    <w:rsid w:val="00F321DF"/>
    <w:rsid w:val="00F35FF9"/>
    <w:rsid w:val="00F46EBE"/>
    <w:rsid w:val="00F553F0"/>
    <w:rsid w:val="00FC0D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B22A40-EAE3-43C5-B4E1-EED7ED16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iPriority w:val="99"/>
    <w:unhideWhenUsed/>
    <w:rsid w:val="005C43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uiPriority w:val="99"/>
    <w:rsid w:val="005C4371"/>
    <w:rPr>
      <w:sz w:val="18"/>
      <w:szCs w:val="18"/>
    </w:rPr>
  </w:style>
  <w:style w:type="paragraph" w:styleId="ae">
    <w:name w:val="footer"/>
    <w:basedOn w:val="a"/>
    <w:link w:val="Char1"/>
    <w:unhideWhenUsed/>
    <w:rsid w:val="005C43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C4371"/>
    <w:rPr>
      <w:sz w:val="18"/>
      <w:szCs w:val="18"/>
    </w:rPr>
  </w:style>
  <w:style w:type="table" w:styleId="af">
    <w:name w:val="Table Grid"/>
    <w:basedOn w:val="a2"/>
    <w:uiPriority w:val="39"/>
    <w:rsid w:val="005C4371"/>
    <w:pPr>
      <w:spacing w:after="0"/>
    </w:pPr>
    <w:rPr>
      <w:kern w:val="2"/>
      <w:sz w:val="21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iPriority w:val="99"/>
    <w:unhideWhenUsed/>
    <w:rsid w:val="009B3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9B3EE6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iangedu.cn/" TargetMode="External"/><Relationship Id="rId13" Type="http://schemas.openxmlformats.org/officeDocument/2006/relationships/image" Target="media/image5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192.168.31.74:644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192.168.31.74:6443" TargetMode="External"/><Relationship Id="rId10" Type="http://schemas.openxmlformats.org/officeDocument/2006/relationships/image" Target="media/image2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85DCE-53DA-42A1-AA85-DAEB6CBE4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1</Pages>
  <Words>5986</Words>
  <Characters>34121</Characters>
  <Application>Microsoft Office Word</Application>
  <DocSecurity>0</DocSecurity>
  <Lines>284</Lines>
  <Paragraphs>80</Paragraphs>
  <ScaleCrop>false</ScaleCrop>
  <Company/>
  <LinksUpToDate>false</LinksUpToDate>
  <CharactersWithSpaces>40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zhenliang</cp:lastModifiedBy>
  <cp:revision>103</cp:revision>
  <dcterms:created xsi:type="dcterms:W3CDTF">2021-04-06T05:03:00Z</dcterms:created>
  <dcterms:modified xsi:type="dcterms:W3CDTF">2021-04-13T14:57:00Z</dcterms:modified>
</cp:coreProperties>
</file>